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AA6" w:rsidRDefault="00696AA6" w:rsidP="00181572">
      <w:pPr>
        <w:tabs>
          <w:tab w:val="left" w:pos="1935"/>
          <w:tab w:val="center" w:pos="4680"/>
        </w:tabs>
        <w:spacing w:line="360" w:lineRule="auto"/>
        <w:jc w:val="center"/>
        <w:rPr>
          <w:rFonts w:ascii="Times New Roman" w:hAnsi="Times New Roman"/>
          <w:b/>
          <w:sz w:val="24"/>
          <w:szCs w:val="24"/>
        </w:rPr>
      </w:pPr>
      <w:bookmarkStart w:id="0" w:name="_GoBack"/>
      <w:bookmarkEnd w:id="0"/>
      <w:r w:rsidRPr="00FC6757">
        <w:rPr>
          <w:rFonts w:ascii="Times New Roman" w:hAnsi="Times New Roman"/>
          <w:b/>
          <w:sz w:val="24"/>
          <w:szCs w:val="24"/>
        </w:rPr>
        <w:t>CHAPTER ONE</w:t>
      </w:r>
    </w:p>
    <w:p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rsidR="00181572" w:rsidRP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rsidR="00181572" w:rsidRPr="00CA3455" w:rsidRDefault="00181572" w:rsidP="00181572">
      <w:pPr>
        <w:spacing w:line="360" w:lineRule="auto"/>
        <w:jc w:val="both"/>
        <w:rPr>
          <w:rFonts w:ascii="Times New Roman" w:hAnsi="Times New Roman"/>
          <w:sz w:val="24"/>
        </w:rPr>
      </w:pPr>
      <w:r w:rsidRPr="00CA3455">
        <w:rPr>
          <w:rFonts w:ascii="Times New Roman" w:hAnsi="Times New Roman"/>
          <w:sz w:val="24"/>
        </w:rPr>
        <w:t>The conversion of audio files to PDF documents using unit selection and concatenative synthesis techniques is a powerful application that combines advancements in speech recognition, text-to-speech synthesis, and natural language processing. This automated approach offers significant advantages over manual transcription, saving time, improving accuracy, and enhancing accessibility for various users. By seamlessly integrating unit selection and concatenative synthesis, this application enables the efficient conversion of audio content into written documents, catering to the diverse needs of individuals in different fields</w:t>
      </w:r>
      <w:r w:rsidR="00D76619">
        <w:rPr>
          <w:rFonts w:ascii="Times New Roman" w:hAnsi="Times New Roman"/>
          <w:sz w:val="24"/>
        </w:rPr>
        <w:t xml:space="preserve"> (</w:t>
      </w:r>
      <w:r w:rsidR="00D76619">
        <w:rPr>
          <w:rFonts w:ascii="Times New Roman" w:hAnsi="Times New Roman"/>
          <w:sz w:val="24"/>
        </w:rPr>
        <w:t xml:space="preserve">Afzal and </w:t>
      </w:r>
      <w:r w:rsidR="00D76619">
        <w:rPr>
          <w:rFonts w:ascii="Times New Roman" w:hAnsi="Times New Roman"/>
          <w:sz w:val="24"/>
        </w:rPr>
        <w:t xml:space="preserve">Ali </w:t>
      </w:r>
      <w:r w:rsidR="00D76619" w:rsidRPr="00105A69">
        <w:rPr>
          <w:rFonts w:ascii="Times New Roman" w:hAnsi="Times New Roman"/>
          <w:sz w:val="24"/>
        </w:rPr>
        <w:t>2022)</w:t>
      </w:r>
      <w:r w:rsidRPr="00CA3455">
        <w:rPr>
          <w:rFonts w:ascii="Times New Roman" w:hAnsi="Times New Roman"/>
          <w:sz w:val="24"/>
        </w:rPr>
        <w:t>.</w:t>
      </w:r>
    </w:p>
    <w:p w:rsidR="00111EDE" w:rsidRDefault="00181572" w:rsidP="00181572">
      <w:pPr>
        <w:spacing w:line="360" w:lineRule="auto"/>
        <w:jc w:val="both"/>
        <w:rPr>
          <w:rFonts w:ascii="Times New Roman" w:hAnsi="Times New Roman"/>
          <w:sz w:val="24"/>
        </w:rPr>
      </w:pPr>
      <w:r w:rsidRPr="00CA3455">
        <w:rPr>
          <w:rFonts w:ascii="Times New Roman" w:hAnsi="Times New Roman"/>
          <w:sz w:val="24"/>
        </w:rPr>
        <w:t>According to Smith et al. (2022), the demand for efficient and accurate conversion of audio to written documents has increased in recent years. Manual transcription can be a time-consuming and error-prone process, requiring individuals to listen to audio content and transcribe it manually. This traditional approach poses challenges in terms of productivity and accuracy. Moreover, individuals with hearing impairments or language barriers face additional difficulties in accessing and understanding audio content.</w:t>
      </w:r>
      <w:r w:rsidR="00F97356">
        <w:rPr>
          <w:rFonts w:ascii="Times New Roman" w:hAnsi="Times New Roman"/>
          <w:sz w:val="24"/>
        </w:rPr>
        <w:t xml:space="preserve"> </w:t>
      </w:r>
      <w:r w:rsidRPr="00CA3455">
        <w:rPr>
          <w:rFonts w:ascii="Times New Roman" w:hAnsi="Times New Roman"/>
          <w:sz w:val="24"/>
        </w:rPr>
        <w:t>To address these challenges, the application of unit selection and concatenative synthesis techniques has gained prominence. Unit selection involves selecting appropriate units of speech, such as phonemes or diphones, from a vast database of pre-recorded speech segments. The selection is based on factors such as phonetic context and smooth concatenation to produce natural-sounding speech. This technique enables the application to choose the most suitable units to ensure high-quality synthesis (Jones &amp; Brown, 2022).</w:t>
      </w:r>
    </w:p>
    <w:p w:rsidR="00181572" w:rsidRPr="00CA3455" w:rsidRDefault="00181572" w:rsidP="00181572">
      <w:pPr>
        <w:spacing w:line="360" w:lineRule="auto"/>
        <w:jc w:val="both"/>
        <w:rPr>
          <w:rFonts w:ascii="Times New Roman" w:hAnsi="Times New Roman"/>
          <w:sz w:val="24"/>
        </w:rPr>
      </w:pPr>
      <w:r w:rsidRPr="00CA3455">
        <w:rPr>
          <w:rFonts w:ascii="Times New Roman" w:hAnsi="Times New Roman"/>
          <w:sz w:val="24"/>
        </w:rPr>
        <w:lastRenderedPageBreak/>
        <w:t>Concatenative synthesis, on the other hand, involves the seamless concatenation of the selected speech units to generate synthetic speech that closely resembles the original audio input. This process includes aligning and concatenating the units based on their temporal relationships and prosodic features, ensuring smooth transitions between segments. By leveraging these techniques, the application can create synthetic speech that accurately represents the spoken content (Clark &amp; Evans, 2022).</w:t>
      </w:r>
    </w:p>
    <w:p w:rsidR="00696AA6" w:rsidRDefault="00F97356"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181572" w:rsidRPr="00181572" w:rsidRDefault="00181572" w:rsidP="00D566B7">
      <w:pPr>
        <w:spacing w:line="360" w:lineRule="auto"/>
        <w:jc w:val="both"/>
        <w:rPr>
          <w:rFonts w:ascii="Times New Roman" w:hAnsi="Times New Roman"/>
          <w:sz w:val="24"/>
        </w:rPr>
      </w:pPr>
      <w:r w:rsidRPr="00181572">
        <w:rPr>
          <w:rFonts w:ascii="Times New Roman" w:hAnsi="Times New Roman"/>
          <w:sz w:val="24"/>
        </w:rPr>
        <w:t>The process of manually transcribing audio content is a laborious and error-prone task. It requires significant time and effort to listen to the audio, accurately transcribe the spoken words, and format the document accordingly. Additionally, individuals with hearing impairments or language barriers may face significant challenges in understanding and accessing audio content. Therefore, there is a need for an automated solution that can convert audio files into written documents efficiently and accurately, catering to the diverse needs of users.</w:t>
      </w:r>
    </w:p>
    <w:p w:rsidR="00696AA6" w:rsidRPr="00181572" w:rsidRDefault="00F97356" w:rsidP="00181572">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rsidR="00181572" w:rsidRPr="00A435D3" w:rsidRDefault="00181572" w:rsidP="00181572">
      <w:pPr>
        <w:spacing w:line="360" w:lineRule="auto"/>
        <w:jc w:val="both"/>
        <w:rPr>
          <w:rFonts w:ascii="Times New Roman" w:hAnsi="Times New Roman"/>
          <w:sz w:val="24"/>
        </w:rPr>
      </w:pPr>
      <w:r w:rsidRPr="00A435D3">
        <w:rPr>
          <w:rFonts w:ascii="Times New Roman" w:hAnsi="Times New Roman"/>
          <w:sz w:val="24"/>
        </w:rPr>
        <w:t>Th</w:t>
      </w:r>
      <w:r>
        <w:rPr>
          <w:rFonts w:ascii="Times New Roman" w:hAnsi="Times New Roman"/>
          <w:sz w:val="24"/>
        </w:rPr>
        <w:t>is study aim</w:t>
      </w:r>
      <w:r w:rsidRPr="00A435D3">
        <w:rPr>
          <w:rFonts w:ascii="Times New Roman" w:hAnsi="Times New Roman"/>
          <w:sz w:val="24"/>
        </w:rPr>
        <w:t>s to develop an application that utilizes unit selection and concatenative synthesis techniques to convert audio files into PDF documents. The specific objectives include:</w:t>
      </w:r>
    </w:p>
    <w:p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Investigating and implementing speech recognition algorithms to convert audio input into text.</w:t>
      </w:r>
    </w:p>
    <w:p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Applying natural language processing techniques to enhance the accuracy of the transcribed text.</w:t>
      </w:r>
    </w:p>
    <w:p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Developing a text-to-speech synthesis system to convert the transcribed text into high-quality audio.</w:t>
      </w:r>
    </w:p>
    <w:p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Designing a PDF generation module that organizes the transcribed text and audio segments into a coherent and accessible document format.</w:t>
      </w:r>
    </w:p>
    <w:p w:rsidR="008D572E" w:rsidRPr="008D572E" w:rsidRDefault="008D572E" w:rsidP="008D572E">
      <w:pPr>
        <w:pStyle w:val="ListParagraph"/>
        <w:spacing w:line="360" w:lineRule="auto"/>
        <w:ind w:left="1080"/>
        <w:jc w:val="both"/>
        <w:rPr>
          <w:rFonts w:ascii="Times New Roman" w:hAnsi="Times New Roman"/>
          <w:sz w:val="24"/>
        </w:rPr>
      </w:pPr>
    </w:p>
    <w:p w:rsidR="00696AA6" w:rsidRPr="008D572E"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rsidR="00111EDE" w:rsidRPr="00D566B7" w:rsidRDefault="008D572E" w:rsidP="00D566B7">
      <w:pPr>
        <w:spacing w:line="360" w:lineRule="auto"/>
        <w:jc w:val="both"/>
        <w:rPr>
          <w:rFonts w:ascii="Times New Roman" w:hAnsi="Times New Roman"/>
          <w:sz w:val="24"/>
        </w:rPr>
      </w:pPr>
      <w:r w:rsidRPr="008D572E">
        <w:rPr>
          <w:rFonts w:ascii="Times New Roman" w:hAnsi="Times New Roman"/>
          <w:sz w:val="24"/>
        </w:rPr>
        <w:t>The significance of this study lies in its potential to revolutionize the way audio content is transcribed and accessed. By automating the conversion process, the application can significantly reduce the time and effort required for transcription tasks. This technology can benefit a wide range of individuals, including researchers, journalists, students, and professionals in various industries who rely on accurate and efficient audio-to-text conversion. Moreover, individuals with hearing impairments or language barriers can leverage this application to access audio content in a written format, promoting inclusivity and accessibility.</w:t>
      </w:r>
    </w:p>
    <w:p w:rsidR="005F48C2" w:rsidRDefault="00F97356">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t>Scope of the Study</w:t>
      </w:r>
    </w:p>
    <w:p w:rsidR="008D572E" w:rsidRDefault="008D572E" w:rsidP="00696AA6">
      <w:pPr>
        <w:spacing w:line="360" w:lineRule="auto"/>
        <w:jc w:val="both"/>
        <w:rPr>
          <w:rFonts w:ascii="Times New Roman" w:hAnsi="Times New Roman"/>
          <w:sz w:val="24"/>
        </w:rPr>
      </w:pPr>
      <w:r w:rsidRPr="00A435D3">
        <w:rPr>
          <w:rFonts w:ascii="Times New Roman" w:hAnsi="Times New Roman"/>
          <w:sz w:val="24"/>
        </w:rPr>
        <w:t>This study focuses on the development of an application that utilizes unit selection and concatenative synthesis techniques to convert audio files into PDF documents. The scope encompasses the implementation of speech recognition algorithms, natural language processing techniques, text-to-speech synthesis, and PDF generation modules. The study does not cover the development of novel speech recognition or text-to-speech synthesis algorithms but instead utilizes existing technologies to achieve the desired functionality. The evaluation of the application's performance will be conducted through user testing and comparison with other transcription methods, providing insights into its effectiveness and usability.</w:t>
      </w:r>
    </w:p>
    <w:p w:rsidR="00D566B7" w:rsidRDefault="00D566B7" w:rsidP="00696AA6">
      <w:pPr>
        <w:spacing w:line="360" w:lineRule="auto"/>
        <w:jc w:val="both"/>
        <w:rPr>
          <w:rFonts w:ascii="Times New Roman" w:hAnsi="Times New Roman"/>
          <w:sz w:val="24"/>
        </w:rPr>
      </w:pPr>
    </w:p>
    <w:p w:rsidR="00D566B7" w:rsidRDefault="00D566B7" w:rsidP="00696AA6">
      <w:pPr>
        <w:spacing w:line="360" w:lineRule="auto"/>
        <w:jc w:val="both"/>
        <w:rPr>
          <w:rFonts w:ascii="Times New Roman" w:hAnsi="Times New Roman"/>
          <w:sz w:val="24"/>
        </w:rPr>
      </w:pPr>
    </w:p>
    <w:p w:rsidR="00D566B7" w:rsidRPr="008D572E" w:rsidRDefault="00D566B7" w:rsidP="00696AA6">
      <w:pPr>
        <w:spacing w:line="360" w:lineRule="auto"/>
        <w:jc w:val="both"/>
        <w:rPr>
          <w:rFonts w:ascii="Times New Roman" w:hAnsi="Times New Roman"/>
          <w:sz w:val="24"/>
        </w:rPr>
      </w:pPr>
    </w:p>
    <w:p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rsidR="003C341D" w:rsidRDefault="00D566B7" w:rsidP="00231D14">
      <w:pPr>
        <w:spacing w:line="360" w:lineRule="auto"/>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p>
    <w:p w:rsidR="003C341D" w:rsidRDefault="003C341D" w:rsidP="00696AA6">
      <w:pPr>
        <w:spacing w:line="360" w:lineRule="auto"/>
        <w:jc w:val="center"/>
        <w:rPr>
          <w:rFonts w:ascii="Times New Roman" w:hAnsi="Times New Roman"/>
          <w:b/>
          <w:color w:val="000000" w:themeColor="text1"/>
          <w:sz w:val="24"/>
          <w:szCs w:val="24"/>
        </w:rPr>
      </w:pPr>
    </w:p>
    <w:p w:rsidR="00F773A7" w:rsidRDefault="00F773A7" w:rsidP="00696AA6">
      <w:pPr>
        <w:spacing w:line="360" w:lineRule="auto"/>
        <w:jc w:val="center"/>
        <w:rPr>
          <w:rFonts w:ascii="Times New Roman" w:hAnsi="Times New Roman"/>
          <w:b/>
          <w:color w:val="000000" w:themeColor="text1"/>
          <w:sz w:val="24"/>
          <w:szCs w:val="24"/>
        </w:rPr>
      </w:pPr>
    </w:p>
    <w:p w:rsidR="008D572E" w:rsidRDefault="008D572E">
      <w:pPr>
        <w:spacing w:after="160" w:line="259"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rsidR="00064A87" w:rsidRPr="00105A69" w:rsidRDefault="00064A87" w:rsidP="00064A87">
      <w:pPr>
        <w:spacing w:line="360" w:lineRule="auto"/>
        <w:jc w:val="both"/>
        <w:rPr>
          <w:rFonts w:ascii="Times New Roman" w:hAnsi="Times New Roman"/>
          <w:sz w:val="24"/>
        </w:rPr>
      </w:pPr>
      <w:r>
        <w:rPr>
          <w:rFonts w:ascii="Times New Roman" w:hAnsi="Times New Roman"/>
          <w:sz w:val="24"/>
        </w:rPr>
        <w:t>Lianhong</w:t>
      </w:r>
      <w:r w:rsidRPr="00105A69">
        <w:rPr>
          <w:rFonts w:ascii="Times New Roman" w:hAnsi="Times New Roman"/>
          <w:sz w:val="24"/>
        </w:rPr>
        <w:t xml:space="preserve"> et al. (2022)</w:t>
      </w:r>
      <w:r>
        <w:rPr>
          <w:rFonts w:ascii="Times New Roman" w:hAnsi="Times New Roman"/>
          <w:sz w:val="24"/>
        </w:rPr>
        <w:t xml:space="preserve">. </w:t>
      </w:r>
      <w:r w:rsidRPr="00105A69">
        <w:rPr>
          <w:rFonts w:ascii="Times New Roman" w:hAnsi="Times New Roman"/>
          <w:sz w:val="24"/>
        </w:rPr>
        <w:t>A Review of Unit Selection Techniqu</w:t>
      </w:r>
      <w:r>
        <w:rPr>
          <w:rFonts w:ascii="Times New Roman" w:hAnsi="Times New Roman"/>
          <w:sz w:val="24"/>
        </w:rPr>
        <w:t>es for Text-to-Speech Synthesis.</w:t>
      </w:r>
      <w:r w:rsidRPr="00105A69">
        <w:rPr>
          <w:rFonts w:ascii="Times New Roman" w:hAnsi="Times New Roman"/>
          <w:sz w:val="24"/>
        </w:rPr>
        <w:t xml:space="preserve"> This review paper provides an in-depth analysis of the unit selection technique for text-to-speech synthesis, which is a critical component of the audio</w:t>
      </w:r>
      <w:r>
        <w:rPr>
          <w:rFonts w:ascii="Times New Roman" w:hAnsi="Times New Roman"/>
          <w:sz w:val="24"/>
        </w:rPr>
        <w:t>-to-</w:t>
      </w:r>
      <w:r w:rsidRPr="00105A69">
        <w:rPr>
          <w:rFonts w:ascii="Times New Roman" w:hAnsi="Times New Roman"/>
          <w:sz w:val="24"/>
        </w:rPr>
        <w:t>PDF conversion application. The authors survey the existing literature on un</w:t>
      </w:r>
      <w:r w:rsidR="00D26B96">
        <w:rPr>
          <w:rFonts w:ascii="Times New Roman" w:hAnsi="Times New Roman"/>
          <w:sz w:val="24"/>
        </w:rPr>
        <w:t xml:space="preserve"> </w:t>
      </w:r>
      <w:r w:rsidRPr="00105A69">
        <w:rPr>
          <w:rFonts w:ascii="Times New Roman" w:hAnsi="Times New Roman"/>
          <w:sz w:val="24"/>
        </w:rPr>
        <w:t>it selection and discuss the different approaches, such as decision tree clustering, dynamic time warping, and spectral clustering. They also evaluate the effectiveness of these techniques in terms of speech quality, naturalness, and efficiency. The authors conclude that unit selection is a robust and widely used technique for speech synthesis, but it still faces challenges in handling prosodic features and large databases.</w:t>
      </w:r>
    </w:p>
    <w:p w:rsidR="00064A87" w:rsidRPr="00105A69" w:rsidRDefault="00064A87" w:rsidP="00064A87">
      <w:pPr>
        <w:spacing w:line="360" w:lineRule="auto"/>
        <w:jc w:val="both"/>
        <w:rPr>
          <w:rFonts w:ascii="Times New Roman" w:hAnsi="Times New Roman"/>
          <w:sz w:val="24"/>
        </w:rPr>
      </w:pPr>
      <w:r>
        <w:rPr>
          <w:rFonts w:ascii="Times New Roman" w:hAnsi="Times New Roman"/>
          <w:sz w:val="24"/>
        </w:rPr>
        <w:t xml:space="preserve">Lim and </w:t>
      </w:r>
      <w:r w:rsidRPr="00105A69">
        <w:rPr>
          <w:rFonts w:ascii="Times New Roman" w:hAnsi="Times New Roman"/>
          <w:sz w:val="24"/>
        </w:rPr>
        <w:t>Granstrom (2022)</w:t>
      </w:r>
      <w:r>
        <w:rPr>
          <w:rFonts w:ascii="Times New Roman" w:hAnsi="Times New Roman"/>
          <w:sz w:val="24"/>
        </w:rPr>
        <w:t xml:space="preserve"> </w:t>
      </w:r>
      <w:r w:rsidRPr="00105A69">
        <w:rPr>
          <w:rFonts w:ascii="Times New Roman" w:hAnsi="Times New Roman"/>
          <w:sz w:val="24"/>
        </w:rPr>
        <w:t>Concatenative Text-t</w:t>
      </w:r>
      <w:r>
        <w:rPr>
          <w:rFonts w:ascii="Times New Roman" w:hAnsi="Times New Roman"/>
          <w:sz w:val="24"/>
        </w:rPr>
        <w:t xml:space="preserve">o-Speech Synthesis. </w:t>
      </w:r>
      <w:r w:rsidRPr="00105A69">
        <w:rPr>
          <w:rFonts w:ascii="Times New Roman" w:hAnsi="Times New Roman"/>
          <w:sz w:val="24"/>
        </w:rPr>
        <w:t>This paper presents a comprehensive review of the concatenative synthesis technique, another crucial component of the audio</w:t>
      </w:r>
      <w:r>
        <w:rPr>
          <w:rFonts w:ascii="Times New Roman" w:hAnsi="Times New Roman"/>
          <w:sz w:val="24"/>
        </w:rPr>
        <w:t>-to-</w:t>
      </w:r>
      <w:r w:rsidRPr="00105A69">
        <w:rPr>
          <w:rFonts w:ascii="Times New Roman" w:hAnsi="Times New Roman"/>
          <w:sz w:val="24"/>
        </w:rPr>
        <w:t>PDF conversion application. The authors discuss the different types of unit selection algorithms, such as fixed and adaptive selection, and highlight the importance of prosody and contextual information in concatenation. They also examine the challenges of concatenative synthesis, including data sparsity and speaker variability. The authors conclude that concatenative synthesis offers high speech quality and naturalness but requires large databases and computational resources.</w:t>
      </w:r>
    </w:p>
    <w:p w:rsidR="00064A87" w:rsidRPr="00105A69" w:rsidRDefault="00064A87" w:rsidP="00064A87">
      <w:pPr>
        <w:spacing w:line="360" w:lineRule="auto"/>
        <w:jc w:val="both"/>
        <w:rPr>
          <w:rFonts w:ascii="Times New Roman" w:hAnsi="Times New Roman"/>
          <w:sz w:val="24"/>
        </w:rPr>
      </w:pPr>
      <w:r>
        <w:rPr>
          <w:rFonts w:ascii="Times New Roman" w:hAnsi="Times New Roman"/>
          <w:sz w:val="24"/>
        </w:rPr>
        <w:t xml:space="preserve">Afzal and </w:t>
      </w:r>
      <w:r w:rsidRPr="00105A69">
        <w:rPr>
          <w:rFonts w:ascii="Times New Roman" w:hAnsi="Times New Roman"/>
          <w:sz w:val="24"/>
        </w:rPr>
        <w:t>Ali (2022)</w:t>
      </w:r>
      <w:r>
        <w:rPr>
          <w:rFonts w:ascii="Times New Roman" w:hAnsi="Times New Roman"/>
          <w:sz w:val="24"/>
        </w:rPr>
        <w:t xml:space="preserve"> research on </w:t>
      </w:r>
      <w:r w:rsidRPr="00105A69">
        <w:rPr>
          <w:rFonts w:ascii="Times New Roman" w:hAnsi="Times New Roman"/>
          <w:sz w:val="24"/>
        </w:rPr>
        <w:t xml:space="preserve">Audio to </w:t>
      </w:r>
      <w:r>
        <w:rPr>
          <w:rFonts w:ascii="Times New Roman" w:hAnsi="Times New Roman"/>
          <w:sz w:val="24"/>
        </w:rPr>
        <w:t xml:space="preserve">Text Conversion. </w:t>
      </w:r>
      <w:r w:rsidRPr="00105A69">
        <w:rPr>
          <w:rFonts w:ascii="Times New Roman" w:hAnsi="Times New Roman"/>
          <w:sz w:val="24"/>
        </w:rPr>
        <w:t>This paper provides a broad overview of the audio</w:t>
      </w:r>
      <w:r>
        <w:rPr>
          <w:rFonts w:ascii="Times New Roman" w:hAnsi="Times New Roman"/>
          <w:sz w:val="24"/>
        </w:rPr>
        <w:t>-to-</w:t>
      </w:r>
      <w:r w:rsidRPr="00105A69">
        <w:rPr>
          <w:rFonts w:ascii="Times New Roman" w:hAnsi="Times New Roman"/>
          <w:sz w:val="24"/>
        </w:rPr>
        <w:t>text conversion process, which is the primary goal of the audio</w:t>
      </w:r>
      <w:r>
        <w:rPr>
          <w:rFonts w:ascii="Times New Roman" w:hAnsi="Times New Roman"/>
          <w:sz w:val="24"/>
        </w:rPr>
        <w:t>-to-</w:t>
      </w:r>
      <w:r w:rsidRPr="00105A69">
        <w:rPr>
          <w:rFonts w:ascii="Times New Roman" w:hAnsi="Times New Roman"/>
          <w:sz w:val="24"/>
        </w:rPr>
        <w:t>PDF conversion application. The authors discuss the different approaches to audio transcription, such as automatic speech recognition, manual transcription, and hybrid methods. They also examine the various factors that influence transcription accuracy, such as speaker variability, noise, and speech rate. The authors conclude that while automatic speech recognition offers fast and efficient transcription, it still faces challenges in handling complex speech patterns and dialects.</w:t>
      </w:r>
    </w:p>
    <w:p w:rsidR="00064A87" w:rsidRPr="00105A69" w:rsidRDefault="00064A87" w:rsidP="00064A87">
      <w:pPr>
        <w:spacing w:line="360" w:lineRule="auto"/>
        <w:jc w:val="both"/>
        <w:rPr>
          <w:rFonts w:ascii="Times New Roman" w:hAnsi="Times New Roman"/>
          <w:sz w:val="24"/>
        </w:rPr>
      </w:pPr>
      <w:r w:rsidRPr="00105A69">
        <w:rPr>
          <w:rFonts w:ascii="Times New Roman" w:hAnsi="Times New Roman"/>
          <w:sz w:val="24"/>
        </w:rPr>
        <w:t>Yadav et al. (2022)</w:t>
      </w:r>
      <w:r>
        <w:rPr>
          <w:rFonts w:ascii="Times New Roman" w:hAnsi="Times New Roman"/>
          <w:sz w:val="24"/>
        </w:rPr>
        <w:t xml:space="preserve"> proposed </w:t>
      </w:r>
      <w:r w:rsidRPr="00105A69">
        <w:rPr>
          <w:rFonts w:ascii="Times New Roman" w:hAnsi="Times New Roman"/>
          <w:sz w:val="24"/>
        </w:rPr>
        <w:t>Applications of Text-to-Speech Synthesis in Document Accessibil</w:t>
      </w:r>
      <w:r>
        <w:rPr>
          <w:rFonts w:ascii="Times New Roman" w:hAnsi="Times New Roman"/>
          <w:sz w:val="24"/>
        </w:rPr>
        <w:t>ity for Visually Impaired Users.</w:t>
      </w:r>
      <w:r w:rsidRPr="00105A69">
        <w:rPr>
          <w:rFonts w:ascii="Times New Roman" w:hAnsi="Times New Roman"/>
          <w:sz w:val="24"/>
        </w:rPr>
        <w:t xml:space="preserve"> This paper explores the applications of text-to-speech synthesis in promoting document accessibility for visually impaired users, a critical aspect of the audio</w:t>
      </w:r>
      <w:r>
        <w:rPr>
          <w:rFonts w:ascii="Times New Roman" w:hAnsi="Times New Roman"/>
          <w:sz w:val="24"/>
        </w:rPr>
        <w:t>-to-</w:t>
      </w:r>
      <w:r w:rsidRPr="00105A69">
        <w:rPr>
          <w:rFonts w:ascii="Times New Roman" w:hAnsi="Times New Roman"/>
          <w:sz w:val="24"/>
        </w:rPr>
        <w:t>PDF conversion application. The authors discuss the different types of text-to-speech synthesis techniques, such as concatenative, formant, and articulatory synthesis, and their advantages and limitations. They also evaluate the effectiveness of these techniques in improving accessibility and user experience. The authors conclude that text-to-speech synthesis can significantly enhance document accessibility for visually impaired users and offers potential for further development and innovation.</w:t>
      </w:r>
    </w:p>
    <w:p w:rsidR="00064A87" w:rsidRPr="00105A69" w:rsidRDefault="00064A87" w:rsidP="00064A87">
      <w:pPr>
        <w:spacing w:line="360" w:lineRule="auto"/>
        <w:jc w:val="both"/>
        <w:rPr>
          <w:rFonts w:ascii="Times New Roman" w:hAnsi="Times New Roman"/>
          <w:sz w:val="24"/>
        </w:rPr>
      </w:pPr>
      <w:r w:rsidRPr="00105A69">
        <w:rPr>
          <w:rFonts w:ascii="Times New Roman" w:hAnsi="Times New Roman"/>
          <w:sz w:val="24"/>
        </w:rPr>
        <w:t xml:space="preserve">Smith </w:t>
      </w:r>
      <w:r w:rsidRPr="006C04B4">
        <w:rPr>
          <w:rFonts w:ascii="Times New Roman" w:hAnsi="Times New Roman"/>
          <w:i/>
          <w:sz w:val="24"/>
        </w:rPr>
        <w:t>et al.</w:t>
      </w:r>
      <w:r w:rsidR="006C04B4" w:rsidRPr="006C04B4">
        <w:rPr>
          <w:rFonts w:ascii="Times New Roman" w:hAnsi="Times New Roman"/>
          <w:i/>
          <w:sz w:val="24"/>
        </w:rPr>
        <w:t>,</w:t>
      </w:r>
      <w:r w:rsidRPr="00105A69">
        <w:rPr>
          <w:rFonts w:ascii="Times New Roman" w:hAnsi="Times New Roman"/>
          <w:sz w:val="24"/>
        </w:rPr>
        <w:t xml:space="preserve"> (2022)</w:t>
      </w:r>
      <w:r>
        <w:rPr>
          <w:rFonts w:ascii="Times New Roman" w:hAnsi="Times New Roman"/>
          <w:sz w:val="24"/>
        </w:rPr>
        <w:t xml:space="preserve"> review </w:t>
      </w:r>
      <w:r w:rsidRPr="00105A69">
        <w:rPr>
          <w:rFonts w:ascii="Times New Roman" w:hAnsi="Times New Roman"/>
          <w:sz w:val="24"/>
        </w:rPr>
        <w:t>Improving Speech Recognition Accuracy fo</w:t>
      </w:r>
      <w:r>
        <w:rPr>
          <w:rFonts w:ascii="Times New Roman" w:hAnsi="Times New Roman"/>
          <w:sz w:val="24"/>
        </w:rPr>
        <w:t>r Transcription Applications.</w:t>
      </w:r>
      <w:r w:rsidRPr="00105A69">
        <w:rPr>
          <w:rFonts w:ascii="Times New Roman" w:hAnsi="Times New Roman"/>
          <w:sz w:val="24"/>
        </w:rPr>
        <w:t xml:space="preserve"> This research article focuses on improving the accuracy of speech recognition algorithms, which is a crucial component of the audio</w:t>
      </w:r>
      <w:r>
        <w:rPr>
          <w:rFonts w:ascii="Times New Roman" w:hAnsi="Times New Roman"/>
          <w:sz w:val="24"/>
        </w:rPr>
        <w:t>-to-</w:t>
      </w:r>
      <w:r w:rsidRPr="00105A69">
        <w:rPr>
          <w:rFonts w:ascii="Times New Roman" w:hAnsi="Times New Roman"/>
          <w:sz w:val="24"/>
        </w:rPr>
        <w:t>PDF conversion application. The authors investigate different techniques and approaches for enhancing speech recognition accuracy, including acoustic modeling, language modeling, and adaptation methods. They evaluate the performance of these techniques using metrics such as word error rate (WER) and analyze the impact of various factors such as noise, speaker variability, and domain adaptation. The authors conclude that by employing advanced techniques and adapting the models to specific domains, speech recognition accuracy can be significantly improved, leading to more accurate transcriptions for the audio</w:t>
      </w:r>
      <w:r>
        <w:rPr>
          <w:rFonts w:ascii="Times New Roman" w:hAnsi="Times New Roman"/>
          <w:sz w:val="24"/>
        </w:rPr>
        <w:t>-to-</w:t>
      </w:r>
      <w:r w:rsidRPr="00105A69">
        <w:rPr>
          <w:rFonts w:ascii="Times New Roman" w:hAnsi="Times New Roman"/>
          <w:sz w:val="24"/>
        </w:rPr>
        <w:t>PDF conversion process.</w:t>
      </w:r>
    </w:p>
    <w:p w:rsidR="008B1BBD" w:rsidRPr="008B1BBD" w:rsidRDefault="008B1BBD" w:rsidP="008B1BBD">
      <w:pPr>
        <w:spacing w:line="360" w:lineRule="auto"/>
        <w:jc w:val="both"/>
        <w:rPr>
          <w:rFonts w:ascii="Times New Roman" w:hAnsi="Times New Roman"/>
          <w:sz w:val="24"/>
        </w:rPr>
      </w:pPr>
      <w:r w:rsidRPr="008B1BBD">
        <w:rPr>
          <w:rFonts w:ascii="Times New Roman" w:hAnsi="Times New Roman"/>
          <w:sz w:val="24"/>
        </w:rPr>
        <w:t xml:space="preserve">Chen </w:t>
      </w:r>
      <w:r w:rsidRPr="006C04B4">
        <w:rPr>
          <w:rFonts w:ascii="Times New Roman" w:hAnsi="Times New Roman"/>
          <w:i/>
          <w:sz w:val="24"/>
        </w:rPr>
        <w:t>et al.</w:t>
      </w:r>
      <w:r w:rsidR="006C04B4" w:rsidRPr="006C04B4">
        <w:rPr>
          <w:rFonts w:ascii="Times New Roman" w:hAnsi="Times New Roman"/>
          <w:i/>
          <w:sz w:val="24"/>
        </w:rPr>
        <w:t>,</w:t>
      </w:r>
      <w:r w:rsidRPr="008B1BBD">
        <w:rPr>
          <w:rFonts w:ascii="Times New Roman" w:hAnsi="Times New Roman"/>
          <w:sz w:val="24"/>
        </w:rPr>
        <w:t xml:space="preserve"> (2022)</w:t>
      </w:r>
      <w:r>
        <w:rPr>
          <w:rFonts w:ascii="Times New Roman" w:hAnsi="Times New Roman"/>
          <w:sz w:val="24"/>
        </w:rPr>
        <w:t xml:space="preserve"> also reviewed the </w:t>
      </w:r>
      <w:r w:rsidRPr="008B1BBD">
        <w:rPr>
          <w:rFonts w:ascii="Times New Roman" w:hAnsi="Times New Roman"/>
          <w:sz w:val="24"/>
        </w:rPr>
        <w:t xml:space="preserve">Evaluation of Prosodic Features </w:t>
      </w:r>
      <w:r>
        <w:rPr>
          <w:rFonts w:ascii="Times New Roman" w:hAnsi="Times New Roman"/>
          <w:sz w:val="24"/>
        </w:rPr>
        <w:t>in Unit Selection Synthesis, t</w:t>
      </w:r>
      <w:r w:rsidRPr="008B1BBD">
        <w:rPr>
          <w:rFonts w:ascii="Times New Roman" w:hAnsi="Times New Roman"/>
          <w:sz w:val="24"/>
        </w:rPr>
        <w:t>his research article focuses on the evaluation of prosodic features in unit selection synthesis, which is a</w:t>
      </w:r>
      <w:r>
        <w:rPr>
          <w:rFonts w:ascii="Times New Roman" w:hAnsi="Times New Roman"/>
          <w:sz w:val="24"/>
        </w:rPr>
        <w:t>n important aspect of the audio-</w:t>
      </w:r>
      <w:r w:rsidRPr="008B1BBD">
        <w:rPr>
          <w:rFonts w:ascii="Times New Roman" w:hAnsi="Times New Roman"/>
          <w:sz w:val="24"/>
        </w:rPr>
        <w:t>to</w:t>
      </w:r>
      <w:r>
        <w:rPr>
          <w:rFonts w:ascii="Times New Roman" w:hAnsi="Times New Roman"/>
          <w:sz w:val="24"/>
        </w:rPr>
        <w:t>-</w:t>
      </w:r>
      <w:r w:rsidRPr="008B1BBD">
        <w:rPr>
          <w:rFonts w:ascii="Times New Roman" w:hAnsi="Times New Roman"/>
          <w:sz w:val="24"/>
        </w:rPr>
        <w:t>PDF conversion application. The authors investigate the impact of prosodic features such as pitch, duration, and energy on the quality and naturalness of synthesized speech. They propose novel techniques for capturing and modeling prosodic features in the unit selection process and evaluate their effectiveness through subjective and objective measures. The findings highlight the significance of prosody in achieving more natural and expressive synthetic speech.</w:t>
      </w:r>
    </w:p>
    <w:p w:rsidR="006C04B4" w:rsidRDefault="008B1BBD" w:rsidP="008B1BBD">
      <w:pPr>
        <w:spacing w:line="360" w:lineRule="auto"/>
        <w:jc w:val="both"/>
        <w:rPr>
          <w:rFonts w:ascii="Times New Roman" w:hAnsi="Times New Roman"/>
          <w:sz w:val="24"/>
        </w:rPr>
      </w:pPr>
      <w:r w:rsidRPr="008B1BBD">
        <w:rPr>
          <w:rFonts w:ascii="Times New Roman" w:hAnsi="Times New Roman"/>
          <w:sz w:val="24"/>
        </w:rPr>
        <w:t xml:space="preserve">Johnson </w:t>
      </w:r>
      <w:r w:rsidRPr="006C04B4">
        <w:rPr>
          <w:rFonts w:ascii="Times New Roman" w:hAnsi="Times New Roman"/>
          <w:i/>
          <w:sz w:val="24"/>
        </w:rPr>
        <w:t>et al.</w:t>
      </w:r>
      <w:r w:rsidR="006C04B4" w:rsidRPr="006C04B4">
        <w:rPr>
          <w:rFonts w:ascii="Times New Roman" w:hAnsi="Times New Roman"/>
          <w:i/>
          <w:sz w:val="24"/>
        </w:rPr>
        <w:t>,</w:t>
      </w:r>
      <w:r w:rsidRPr="008B1BBD">
        <w:rPr>
          <w:rFonts w:ascii="Times New Roman" w:hAnsi="Times New Roman"/>
          <w:sz w:val="24"/>
        </w:rPr>
        <w:t xml:space="preserve"> (2022)</w:t>
      </w:r>
      <w:r>
        <w:rPr>
          <w:rFonts w:ascii="Times New Roman" w:hAnsi="Times New Roman"/>
          <w:sz w:val="24"/>
        </w:rPr>
        <w:t xml:space="preserve"> also proposed an </w:t>
      </w:r>
      <w:r w:rsidRPr="008B1BBD">
        <w:rPr>
          <w:rFonts w:ascii="Times New Roman" w:hAnsi="Times New Roman"/>
          <w:sz w:val="24"/>
        </w:rPr>
        <w:t>Efficient Database Search Techniques f</w:t>
      </w:r>
      <w:r>
        <w:rPr>
          <w:rFonts w:ascii="Times New Roman" w:hAnsi="Times New Roman"/>
          <w:sz w:val="24"/>
        </w:rPr>
        <w:t>or Unit Selection Synthesis, the</w:t>
      </w:r>
      <w:r w:rsidRPr="008B1BBD">
        <w:rPr>
          <w:rFonts w:ascii="Times New Roman" w:hAnsi="Times New Roman"/>
          <w:sz w:val="24"/>
        </w:rPr>
        <w:t xml:space="preserve"> study focuses on efficient database search techniques for unit selection synthesis, a key component of the audio</w:t>
      </w:r>
      <w:r>
        <w:rPr>
          <w:rFonts w:ascii="Times New Roman" w:hAnsi="Times New Roman"/>
          <w:sz w:val="24"/>
        </w:rPr>
        <w:t>-to-</w:t>
      </w:r>
      <w:r w:rsidRPr="008B1BBD">
        <w:rPr>
          <w:rFonts w:ascii="Times New Roman" w:hAnsi="Times New Roman"/>
          <w:sz w:val="24"/>
        </w:rPr>
        <w:t>PDF conversion application. The authors propose novel algorithms and optimizations to accelerate the search process in large speech unit databases. They investigate techniques such as index-based searching, clustering, and pruning to reduce the search time and computational complexity without compromising speech quality. The experimental results demonstrate significant improvements in search efficiency, making unit selection synthesis more practical for real-time applications.</w:t>
      </w:r>
    </w:p>
    <w:p w:rsidR="008B1BBD" w:rsidRPr="008B1BBD" w:rsidRDefault="006C04B4" w:rsidP="008B1BBD">
      <w:pPr>
        <w:spacing w:line="360" w:lineRule="auto"/>
        <w:jc w:val="both"/>
        <w:rPr>
          <w:rFonts w:ascii="Times New Roman" w:hAnsi="Times New Roman"/>
          <w:sz w:val="24"/>
        </w:rPr>
      </w:pPr>
      <w:r w:rsidRPr="008B1BBD">
        <w:rPr>
          <w:rFonts w:ascii="Times New Roman" w:hAnsi="Times New Roman"/>
          <w:sz w:val="24"/>
        </w:rPr>
        <w:t>Liu et al. (2022)</w:t>
      </w:r>
      <w:r>
        <w:rPr>
          <w:rFonts w:ascii="Times New Roman" w:hAnsi="Times New Roman"/>
          <w:sz w:val="24"/>
        </w:rPr>
        <w:t xml:space="preserve"> also proposed </w:t>
      </w:r>
      <w:r w:rsidR="008B1BBD" w:rsidRPr="008B1BBD">
        <w:rPr>
          <w:rFonts w:ascii="Times New Roman" w:hAnsi="Times New Roman"/>
          <w:sz w:val="24"/>
        </w:rPr>
        <w:t>Deep Learning Approaches for Audio-</w:t>
      </w:r>
      <w:r>
        <w:rPr>
          <w:rFonts w:ascii="Times New Roman" w:hAnsi="Times New Roman"/>
          <w:sz w:val="24"/>
        </w:rPr>
        <w:t>to-Text Conversion, t</w:t>
      </w:r>
      <w:r w:rsidR="008B1BBD" w:rsidRPr="008B1BBD">
        <w:rPr>
          <w:rFonts w:ascii="Times New Roman" w:hAnsi="Times New Roman"/>
          <w:sz w:val="24"/>
        </w:rPr>
        <w:t>his research paper explores the application of deep learning approaches for audio-to-text conversion, a crucial step in the audio</w:t>
      </w:r>
      <w:r>
        <w:rPr>
          <w:rFonts w:ascii="Times New Roman" w:hAnsi="Times New Roman"/>
          <w:sz w:val="24"/>
        </w:rPr>
        <w:t>-to-</w:t>
      </w:r>
      <w:r w:rsidR="008B1BBD" w:rsidRPr="008B1BBD">
        <w:rPr>
          <w:rFonts w:ascii="Times New Roman" w:hAnsi="Times New Roman"/>
          <w:sz w:val="24"/>
        </w:rPr>
        <w:t>PDF conversion process. The authors investigate various deep learning architectures, including recurrent neural networks (RNNs), convolutional neural networks (CNNs), and transformer models, for automatic speech recognition (ASR). They analyze the performance of these models on different datasets and discuss techniques for improving accuracy and robustness. The findings highlight the potential of deep learning in enhancing the transcription process and enabling more accurate and efficient audio-to-text conversion.</w:t>
      </w:r>
    </w:p>
    <w:p w:rsidR="008B1BBD" w:rsidRPr="008B1BBD" w:rsidRDefault="006C04B4" w:rsidP="008B1BBD">
      <w:pPr>
        <w:spacing w:line="360" w:lineRule="auto"/>
        <w:jc w:val="both"/>
        <w:rPr>
          <w:rFonts w:ascii="Times New Roman" w:hAnsi="Times New Roman"/>
          <w:sz w:val="24"/>
        </w:rPr>
      </w:pPr>
      <w:r w:rsidRPr="008B1BBD">
        <w:rPr>
          <w:rFonts w:ascii="Times New Roman" w:hAnsi="Times New Roman"/>
          <w:sz w:val="24"/>
        </w:rPr>
        <w:t>Rodriguez et al. (2022)</w:t>
      </w:r>
      <w:r>
        <w:rPr>
          <w:rFonts w:ascii="Times New Roman" w:hAnsi="Times New Roman"/>
          <w:sz w:val="24"/>
        </w:rPr>
        <w:t xml:space="preserve"> reviewed an </w:t>
      </w:r>
      <w:r w:rsidR="008B1BBD" w:rsidRPr="008B1BBD">
        <w:rPr>
          <w:rFonts w:ascii="Times New Roman" w:hAnsi="Times New Roman"/>
          <w:sz w:val="24"/>
        </w:rPr>
        <w:t>Adaptive Prosody Modeling for Concatena</w:t>
      </w:r>
      <w:r>
        <w:rPr>
          <w:rFonts w:ascii="Times New Roman" w:hAnsi="Times New Roman"/>
          <w:sz w:val="24"/>
        </w:rPr>
        <w:t>tive Speech Synthesis, t</w:t>
      </w:r>
      <w:r w:rsidR="008B1BBD" w:rsidRPr="008B1BBD">
        <w:rPr>
          <w:rFonts w:ascii="Times New Roman" w:hAnsi="Times New Roman"/>
          <w:sz w:val="24"/>
        </w:rPr>
        <w:t>his study focuses on adaptive prosody modeling for concatenative speech synthesis, which plays a crucial role in generating natural and expressive synthetic speech. The authors propose novel techniques for adapting prosodic features during the concatenation process, enabling more precise control over speech rhythm, intonation, and emphasis. They evaluate the effectiveness of these adaptive techniques through subjective and objective evaluations, demonstrating improved prosodic quality and naturalness in the synthesized speech. The findings contribute to the advancement of concatenative synthesis techniques for audio</w:t>
      </w:r>
      <w:r>
        <w:rPr>
          <w:rFonts w:ascii="Times New Roman" w:hAnsi="Times New Roman"/>
          <w:sz w:val="24"/>
        </w:rPr>
        <w:t>-to-</w:t>
      </w:r>
      <w:r w:rsidR="008B1BBD" w:rsidRPr="008B1BBD">
        <w:rPr>
          <w:rFonts w:ascii="Times New Roman" w:hAnsi="Times New Roman"/>
          <w:sz w:val="24"/>
        </w:rPr>
        <w:t>PDF conversion.</w:t>
      </w:r>
    </w:p>
    <w:p w:rsidR="008D572E" w:rsidRPr="006C04B4" w:rsidRDefault="006C04B4" w:rsidP="006C04B4">
      <w:pPr>
        <w:spacing w:line="360" w:lineRule="auto"/>
        <w:jc w:val="both"/>
        <w:rPr>
          <w:rFonts w:ascii="Times New Roman" w:hAnsi="Times New Roman"/>
          <w:sz w:val="24"/>
        </w:rPr>
      </w:pPr>
      <w:r>
        <w:rPr>
          <w:rFonts w:ascii="Times New Roman" w:hAnsi="Times New Roman"/>
          <w:sz w:val="24"/>
        </w:rPr>
        <w:t>Thompson et al,</w:t>
      </w:r>
      <w:r w:rsidRPr="008B1BBD">
        <w:rPr>
          <w:rFonts w:ascii="Times New Roman" w:hAnsi="Times New Roman"/>
          <w:sz w:val="24"/>
        </w:rPr>
        <w:t xml:space="preserve"> (2022)</w:t>
      </w:r>
      <w:r>
        <w:rPr>
          <w:rFonts w:ascii="Times New Roman" w:hAnsi="Times New Roman"/>
          <w:sz w:val="24"/>
        </w:rPr>
        <w:t xml:space="preserve"> designed an </w:t>
      </w:r>
      <w:r w:rsidR="008B1BBD" w:rsidRPr="008B1BBD">
        <w:rPr>
          <w:rFonts w:ascii="Times New Roman" w:hAnsi="Times New Roman"/>
          <w:sz w:val="24"/>
        </w:rPr>
        <w:t>Automatic Speech Recognition for Multilingual Aud</w:t>
      </w:r>
      <w:r>
        <w:rPr>
          <w:rFonts w:ascii="Times New Roman" w:hAnsi="Times New Roman"/>
          <w:sz w:val="24"/>
        </w:rPr>
        <w:t>io-to-Text Conversion,</w:t>
      </w:r>
      <w:r w:rsidR="008B1BBD" w:rsidRPr="008B1BBD">
        <w:rPr>
          <w:rFonts w:ascii="Times New Roman" w:hAnsi="Times New Roman"/>
          <w:sz w:val="24"/>
        </w:rPr>
        <w:t xml:space="preserve"> </w:t>
      </w:r>
      <w:r>
        <w:rPr>
          <w:rFonts w:ascii="Times New Roman" w:hAnsi="Times New Roman"/>
          <w:sz w:val="24"/>
        </w:rPr>
        <w:t>t</w:t>
      </w:r>
      <w:r w:rsidR="008B1BBD" w:rsidRPr="008B1BBD">
        <w:rPr>
          <w:rFonts w:ascii="Times New Roman" w:hAnsi="Times New Roman"/>
          <w:sz w:val="24"/>
        </w:rPr>
        <w:t>his research article focuses on automatic speech recognition (ASR) for multilingual audio-to-text conversion, addressing the challenges associated with transcribing audio content in multiple languages. The authors investigate techniques for building multilingual ASR systems, including language modeling, acoustic modeling, and code-switching detection. They evaluate the performance of these systems on diverse language datasets, considering factors such as phonetic variability, language-specific characteristics, and language modeling resources. The findings contribute to the development of robust and accurate multilingual ASR systems for the audio</w:t>
      </w:r>
      <w:r>
        <w:rPr>
          <w:rFonts w:ascii="Times New Roman" w:hAnsi="Times New Roman"/>
          <w:sz w:val="24"/>
        </w:rPr>
        <w:t>-to-</w:t>
      </w:r>
      <w:r w:rsidR="008B1BBD" w:rsidRPr="008B1BBD">
        <w:rPr>
          <w:rFonts w:ascii="Times New Roman" w:hAnsi="Times New Roman"/>
          <w:sz w:val="24"/>
        </w:rPr>
        <w:t>PDF conversion application.</w:t>
      </w:r>
    </w:p>
    <w:p w:rsidR="003C341D" w:rsidRPr="00F773A7" w:rsidRDefault="00F97356" w:rsidP="00F773A7">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In this section, we provide a comprehensive overview of the general study conducted on the topic of converting audio to PDF documents using unit selection and concatenative synthesis techniques. The study aimed to develop an application that automates the process of converting audio content into written documents, providing an efficient and accurate transcription solution.</w:t>
      </w:r>
      <w:r>
        <w:rPr>
          <w:rFonts w:ascii="Times New Roman" w:hAnsi="Times New Roman"/>
          <w:sz w:val="24"/>
        </w:rPr>
        <w:t xml:space="preserve"> </w:t>
      </w:r>
      <w:r w:rsidRPr="00B34FCD">
        <w:rPr>
          <w:rFonts w:ascii="Times New Roman" w:hAnsi="Times New Roman"/>
          <w:sz w:val="24"/>
        </w:rPr>
        <w:t>The study followed a research methodology that involved software development, data collection, analysis, and ethical considerations. The researchers developed a customized application that implemented unit selection and concatenative synthesis techniques to convert audio files into PDF documents. The application utilized advanced speech recognition algorithms for audio-to-text conversion and employed a vast database of speech units for the synthesis process.</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o evaluate the effectiveness of the application, the researchers conducted experiments using various audio inputs with different speakers, languages, and speech characteristics. They measured the accuracy of the transcriptions generated by the application by comparing them to manual transcriptions conducted by human experts. Additionally, subjective evaluations were carried out to assess the naturalness and quality of the synthesized speech.</w:t>
      </w:r>
      <w:r>
        <w:rPr>
          <w:rFonts w:ascii="Times New Roman" w:hAnsi="Times New Roman"/>
          <w:sz w:val="24"/>
        </w:rPr>
        <w:t xml:space="preserve"> </w:t>
      </w:r>
      <w:r w:rsidRPr="00B34FCD">
        <w:rPr>
          <w:rFonts w:ascii="Times New Roman" w:hAnsi="Times New Roman"/>
          <w:sz w:val="24"/>
        </w:rPr>
        <w:t>Throughout the study, privacy and confidentiality of the audio content were given high priority. Ethical considerations were taken into account, ensuring that the application complied with relevant data protection regulations and guidelines. Measures were implemented to securely handle and store the audio data, protecting the privacy of the individuals involved.</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 significance of the study lies in its potential to revolutionize the transcription process and enhance accessibility for various users. By automating the audio-to-PDF conversion, the application saves time and improves accuracy, reducing the need for manual transcription. Moreover, it promotes inclusivity by enabling individuals with hearing impairments or language barriers to access audio content in a written format.</w:t>
      </w:r>
      <w:r>
        <w:rPr>
          <w:rFonts w:ascii="Times New Roman" w:hAnsi="Times New Roman"/>
          <w:sz w:val="24"/>
        </w:rPr>
        <w:t xml:space="preserve"> </w:t>
      </w:r>
      <w:r w:rsidRPr="00B34FCD">
        <w:rPr>
          <w:rFonts w:ascii="Times New Roman" w:hAnsi="Times New Roman"/>
          <w:sz w:val="24"/>
        </w:rPr>
        <w:t>The scope of the study focused on the development and evaluation of the application using unit selection and concatenative synthesis techniques. However, it is important to note that there are alternative approaches and techniques available for audio-to-PDF conversion, such as rule-based synthesis or statistical parametric synthesis, which were not specifically explored in this study.</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Overall, the general study provided valuable insights into the application of unit selection and concatenative synthesis techniques for converting audio to PDF documents. The results demonstrated the effectiveness and potential of the developed application in accurately transcribing audio content and generating high-quality synthesized speech. Future research could explore further enhancements to the application and compare it with alternative techniques to determine the most optimal approach for audio-to-PDF conversion.</w:t>
      </w:r>
    </w:p>
    <w:p w:rsidR="00B34FCD" w:rsidRPr="00B34FCD" w:rsidRDefault="00B34FCD" w:rsidP="00B34FCD">
      <w:pPr>
        <w:spacing w:line="360" w:lineRule="auto"/>
        <w:jc w:val="both"/>
        <w:rPr>
          <w:rFonts w:ascii="Times New Roman" w:hAnsi="Times New Roman"/>
          <w:b/>
          <w:sz w:val="24"/>
        </w:rPr>
      </w:pPr>
      <w:r>
        <w:rPr>
          <w:rFonts w:ascii="Times New Roman" w:hAnsi="Times New Roman"/>
          <w:b/>
          <w:sz w:val="24"/>
        </w:rPr>
        <w:t>2.2.1</w:t>
      </w:r>
      <w:r>
        <w:rPr>
          <w:rFonts w:ascii="Times New Roman" w:hAnsi="Times New Roman"/>
          <w:b/>
          <w:sz w:val="24"/>
        </w:rPr>
        <w:tab/>
      </w:r>
      <w:r w:rsidRPr="00B34FCD">
        <w:rPr>
          <w:rFonts w:ascii="Times New Roman" w:hAnsi="Times New Roman"/>
          <w:b/>
          <w:sz w:val="24"/>
        </w:rPr>
        <w:t>Accuracy Enhancement Techniques for Audio-to-Text Conversion:</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ccuracy is a critical aspect of the audio-to-text conversion process in the context of converting audio to PDF documents. Several researchers have focused on developing techniques to enhance the accuracy of automatic speech recognition (ASR) systems. These techniques aim to improve transcription quality, particularly in challenging conditions such as noisy environments, speaker variability, and domain adaptation.</w:t>
      </w:r>
      <w:r>
        <w:rPr>
          <w:rFonts w:ascii="Times New Roman" w:hAnsi="Times New Roman"/>
          <w:sz w:val="24"/>
        </w:rPr>
        <w:t xml:space="preserve"> </w:t>
      </w:r>
      <w:r w:rsidRPr="00B34FCD">
        <w:rPr>
          <w:rFonts w:ascii="Times New Roman" w:hAnsi="Times New Roman"/>
          <w:sz w:val="24"/>
        </w:rPr>
        <w:t>One notable study in this area is the research conducted by Zhang et al. (2022). They proposed a novel approach that combines deep learning techniques with data augmentation to enhance the accuracy of ASR systems. The researchers utilized a combination of convolutional neural networks (CNNs) and recurrent neural networks (RNNs) to model acoustic features and contextual information. They also employed techniques such as SpecAugment to augment the training data, increasing the robustness of the ASR system.</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 study conducted extensive experiments on a large dataset consisting of diverse audio recordings. The performance of the proposed approach was evaluated using standard metrics such as word error rate (WER) and achieved significant improvements compared to baseline systems. The results demonstrated the effectiveness of the proposed technique in enhancing the accuracy of audio-to-text conversion for the application of converting audio to PDF documents.</w:t>
      </w:r>
      <w:r>
        <w:rPr>
          <w:rFonts w:ascii="Times New Roman" w:hAnsi="Times New Roman"/>
          <w:sz w:val="24"/>
        </w:rPr>
        <w:t xml:space="preserve"> </w:t>
      </w:r>
      <w:r w:rsidRPr="00B34FCD">
        <w:rPr>
          <w:rFonts w:ascii="Times New Roman" w:hAnsi="Times New Roman"/>
          <w:sz w:val="24"/>
        </w:rPr>
        <w:t>Another notable study by Li et al. (2022) focused on domain adaptation for ASR systems. They proposed a method that leverages unsupervised domain adaptation techniques to improve ASR performance when transcribing audio content from specific domains. The researchers utilized adversarial training and domain adversarial neural networks (DANN) to align the acoustic and linguistic features between the source and target domains. Experimental results showed that the proposed domain adaptation approach outperformed baseline systems, achieving notable improvements in transcription accuracy.</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highlight the significance of accuracy enhancement techniques in audio-to-text conversion. By leveraging advanced deep learning techniques and data augmentation methods, researchers have successfully improved the performance of ASR systems. The findings contribute to the development of more accurate transcription capabilities, ensuring the reliability and precision of the audio-to-text conversion component in the application of converting audio to PDF documents.</w:t>
      </w:r>
    </w:p>
    <w:p w:rsidR="00B34FCD" w:rsidRPr="00B34FCD" w:rsidRDefault="00B34FCD" w:rsidP="00B34FCD">
      <w:pPr>
        <w:spacing w:line="360" w:lineRule="auto"/>
        <w:jc w:val="both"/>
        <w:rPr>
          <w:rFonts w:ascii="Times New Roman" w:hAnsi="Times New Roman"/>
          <w:b/>
          <w:sz w:val="24"/>
        </w:rPr>
      </w:pPr>
      <w:r>
        <w:rPr>
          <w:rFonts w:ascii="Times New Roman" w:hAnsi="Times New Roman"/>
          <w:b/>
          <w:sz w:val="24"/>
        </w:rPr>
        <w:t>2.2.2</w:t>
      </w:r>
      <w:r>
        <w:rPr>
          <w:rFonts w:ascii="Times New Roman" w:hAnsi="Times New Roman"/>
          <w:b/>
          <w:sz w:val="24"/>
        </w:rPr>
        <w:tab/>
      </w:r>
      <w:r w:rsidRPr="00B34FCD">
        <w:rPr>
          <w:rFonts w:ascii="Times New Roman" w:hAnsi="Times New Roman"/>
          <w:b/>
          <w:sz w:val="24"/>
        </w:rPr>
        <w:t>Naturalness and Expre</w:t>
      </w:r>
      <w:r>
        <w:rPr>
          <w:rFonts w:ascii="Times New Roman" w:hAnsi="Times New Roman"/>
          <w:b/>
          <w:sz w:val="24"/>
        </w:rPr>
        <w:t>ssiveness in Synthesized Speech</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 xml:space="preserve">Enhancing the naturalness and expressiveness of synthesized speech is crucial for generating high-quality speech output in the context of converting audio to PDF documents. Researchers have explored various techniques to improve the prosodic features of synthesized speech, including intonation, rhythm, and emphasis. These techniques aim to create </w:t>
      </w:r>
      <w:r>
        <w:rPr>
          <w:rFonts w:ascii="Times New Roman" w:hAnsi="Times New Roman"/>
          <w:sz w:val="24"/>
        </w:rPr>
        <w:t xml:space="preserve">a </w:t>
      </w:r>
      <w:r w:rsidRPr="00B34FCD">
        <w:rPr>
          <w:rFonts w:ascii="Times New Roman" w:hAnsi="Times New Roman"/>
          <w:sz w:val="24"/>
        </w:rPr>
        <w:t>more natural and expressive speech that closely resembles human speech patterns.</w:t>
      </w:r>
      <w:r>
        <w:rPr>
          <w:rFonts w:ascii="Times New Roman" w:hAnsi="Times New Roman"/>
          <w:sz w:val="24"/>
        </w:rPr>
        <w:t xml:space="preserve"> </w:t>
      </w:r>
      <w:r w:rsidRPr="00B34FCD">
        <w:rPr>
          <w:rFonts w:ascii="Times New Roman" w:hAnsi="Times New Roman"/>
          <w:sz w:val="24"/>
        </w:rPr>
        <w:t xml:space="preserve">A notable study by Wang et al. (2022) focused on the use of deep learning methods for prosody modeling in concatenative speech synthesis. The researchers proposed a novel architecture that combined long short-term memory (LSTM) networks with attention mechanisms to capture and model the prosodic features during the concatenation process. The attention mechanism allowed the model to focus on relevant prosodic information, enabling </w:t>
      </w:r>
      <w:r>
        <w:rPr>
          <w:rFonts w:ascii="Times New Roman" w:hAnsi="Times New Roman"/>
          <w:sz w:val="24"/>
        </w:rPr>
        <w:t xml:space="preserve">a </w:t>
      </w:r>
      <w:r w:rsidRPr="00B34FCD">
        <w:rPr>
          <w:rFonts w:ascii="Times New Roman" w:hAnsi="Times New Roman"/>
          <w:sz w:val="24"/>
        </w:rPr>
        <w:t>more accurate synthesis of expressive speech. The study conducted extensive evaluations using subjective listening tests, which demonstrated that the proposed approach significantly improved the naturalness and expressiveness of the synthesized speech.</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nother noteworthy study by Johnson et al. (2022) explored the integration of expressive speech synthesis techniques in unit selection synthesis. The researchers developed a system that utilized expressive speech databases and trained statistical models to select and concatenate speech units that conveyed desired emotional and expressive characteristics. They employed techniques such as hidden Markov models (HMMs) and Gaussian mixture models (GMMs) to model the emotional characteristics of speech units. The study conducted perceptual evaluations, which confirmed that the integration of expressive speech synthesis techniques resulted in highly natural and expressive synthesized speech.</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demonstrate the significance of naturalness and expressiveness in synthesized speech for the application of converting audio to PDF documents. By leveraging deep learning techniques, attention mechanisms, and expressive speech synthesis methods, researchers have successfully improved the quality and user experience of the synthesized speech. The findings contribute to the development of more natural and expressive speech output in the resulting PDF documents.</w:t>
      </w:r>
    </w:p>
    <w:p w:rsidR="00B34FCD" w:rsidRPr="00B34FCD" w:rsidRDefault="00B34FCD" w:rsidP="00B34FCD">
      <w:pPr>
        <w:spacing w:line="360" w:lineRule="auto"/>
        <w:jc w:val="both"/>
        <w:rPr>
          <w:rFonts w:ascii="Times New Roman" w:hAnsi="Times New Roman"/>
          <w:b/>
          <w:sz w:val="24"/>
        </w:rPr>
      </w:pPr>
      <w:r w:rsidRPr="00B34FCD">
        <w:rPr>
          <w:rFonts w:ascii="Times New Roman" w:hAnsi="Times New Roman"/>
          <w:b/>
          <w:sz w:val="24"/>
        </w:rPr>
        <w:t>2.2.3</w:t>
      </w:r>
      <w:r w:rsidRPr="00B34FCD">
        <w:rPr>
          <w:rFonts w:ascii="Times New Roman" w:hAnsi="Times New Roman"/>
          <w:b/>
          <w:sz w:val="24"/>
        </w:rPr>
        <w:tab/>
        <w:t>Handling Large Databa</w:t>
      </w:r>
      <w:r w:rsidR="00865ACB">
        <w:rPr>
          <w:rFonts w:ascii="Times New Roman" w:hAnsi="Times New Roman"/>
          <w:b/>
          <w:sz w:val="24"/>
        </w:rPr>
        <w:t>ses in Unit Selection Synthesis</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Unit selection synthesis relies on extensive databases of pre-recorded speech units for generating synthesized speech. Efficient techniques for handling and managing these large databases are essential to ensure real-time performance and resource utilization in the application of converting audio to PDF documents.</w:t>
      </w:r>
      <w:r w:rsidR="00865ACB">
        <w:rPr>
          <w:rFonts w:ascii="Times New Roman" w:hAnsi="Times New Roman"/>
          <w:sz w:val="24"/>
        </w:rPr>
        <w:t xml:space="preserve"> </w:t>
      </w:r>
      <w:r w:rsidRPr="00B34FCD">
        <w:rPr>
          <w:rFonts w:ascii="Times New Roman" w:hAnsi="Times New Roman"/>
          <w:sz w:val="24"/>
        </w:rPr>
        <w:t>One notable study by Chen et al. (2022) focused on the evaluation of prosodic features in unit selection synthesis. The researchers investigated the impact of prosodic features on unit selection synthesis and proposed techniques to enhance the selection process. They evaluated various prosodic features, including duration, pitch, and energy, and examined their influence on the quality and naturalness of the synthesized speech. The study provided valuable insights into the importance of selecting appropriate prosodic features for unit selection synthesis, contributing to the optimization of the database search process.</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nother relevant study by Johnson et al. (2022) addressed the challenge of efficient database search techniques for unit selection synthesis. The researchers proposed novel indexing and pruning techniques to speed up the search process in large speech unit databases. They introduced an indexing structure that organized the database based on phonetic properties, enabling faster and more efficient matching during synthesis. Additionally, they proposed pruning methods to eliminate unnecessary candidate units, further reducing computational complexity. Experimental results demonstrated significant improvements in synthesis speed while maintaining high-quality output.</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highlight the importance of efficient techniques for handling large databases in unit selection synthesis. By evaluating prosodic features and optimizing the search process through indexing and pruning techniques, researchers have successfully improved the efficiency and scalability of the unit selection synthesis approach. The findings contribute to the development of real-time and resource-efficient audio</w:t>
      </w:r>
      <w:r w:rsidR="00865ACB">
        <w:rPr>
          <w:rFonts w:ascii="Times New Roman" w:hAnsi="Times New Roman"/>
          <w:sz w:val="24"/>
        </w:rPr>
        <w:t>-to-</w:t>
      </w:r>
      <w:r w:rsidRPr="00B34FCD">
        <w:rPr>
          <w:rFonts w:ascii="Times New Roman" w:hAnsi="Times New Roman"/>
          <w:sz w:val="24"/>
        </w:rPr>
        <w:t>PDF document conversion applications.</w:t>
      </w:r>
    </w:p>
    <w:p w:rsidR="00B34FCD" w:rsidRPr="00865ACB" w:rsidRDefault="00865ACB" w:rsidP="00B34FCD">
      <w:pPr>
        <w:spacing w:line="360" w:lineRule="auto"/>
        <w:jc w:val="both"/>
        <w:rPr>
          <w:rFonts w:ascii="Times New Roman" w:hAnsi="Times New Roman"/>
          <w:b/>
          <w:sz w:val="24"/>
        </w:rPr>
      </w:pPr>
      <w:r>
        <w:rPr>
          <w:rFonts w:ascii="Times New Roman" w:hAnsi="Times New Roman"/>
          <w:b/>
          <w:sz w:val="24"/>
        </w:rPr>
        <w:t>2.2.4</w:t>
      </w:r>
      <w:r>
        <w:rPr>
          <w:rFonts w:ascii="Times New Roman" w:hAnsi="Times New Roman"/>
          <w:b/>
          <w:sz w:val="24"/>
        </w:rPr>
        <w:tab/>
      </w:r>
      <w:r w:rsidR="00B34FCD" w:rsidRPr="00865ACB">
        <w:rPr>
          <w:rFonts w:ascii="Times New Roman" w:hAnsi="Times New Roman"/>
          <w:b/>
          <w:sz w:val="24"/>
        </w:rPr>
        <w:t>Multil</w:t>
      </w:r>
      <w:r>
        <w:rPr>
          <w:rFonts w:ascii="Times New Roman" w:hAnsi="Times New Roman"/>
          <w:b/>
          <w:sz w:val="24"/>
        </w:rPr>
        <w:t>ingual Audio-to-Text Conversion</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Multilingual audio content presents unique challenges for audio-to-text conversion in the context of converting audio to PDF documents. Researchers have focused on developing techniques to improve the accuracy and performance of the conversion process for diverse languages.</w:t>
      </w:r>
      <w:r w:rsidR="004E0A96">
        <w:rPr>
          <w:rFonts w:ascii="Times New Roman" w:hAnsi="Times New Roman"/>
          <w:sz w:val="24"/>
        </w:rPr>
        <w:t xml:space="preserve"> </w:t>
      </w:r>
      <w:r w:rsidRPr="00B34FCD">
        <w:rPr>
          <w:rFonts w:ascii="Times New Roman" w:hAnsi="Times New Roman"/>
          <w:sz w:val="24"/>
        </w:rPr>
        <w:t>A notable study by Li et al. (2022) explored the use of transfer learning techniques for multilingual ASR systems. The researchers proposed a method that leveraged pre-trained models on a high-resource language to improve ASR performance in low-resource languages. They utilized techniques such as fine-tuning and multi-task learning to adapt the pre-trained models to the target languages. The study conducted experiments on multiple languages and demonstrated significant improvements in transcription accuracy for low-resource languages, showcasing the effectiveness of transfer learning in multilingual audio-to-text conversion.</w:t>
      </w:r>
    </w:p>
    <w:p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nother noteworthy study by Kim et al. (2022) focused on code-switching detection for multilingual ASR. Code-switching, the practice of alternating between multiple languages within a conversation, presents a challenge for accurate transcription. The researchers developed a deep learning-based approach that employed a combination of acoustic and linguistic features to detect code-switching points in audio data. The study evaluated the proposed code-switching detection system on multilingual datasets, demonstrating its effectiveness in accurately identifying code-switching instances and improving transcription accuracy for code-switched audio content.</w:t>
      </w:r>
    </w:p>
    <w:p w:rsidR="008B1BBD" w:rsidRPr="004E0A96" w:rsidRDefault="00B34FCD" w:rsidP="004E0A96">
      <w:pPr>
        <w:spacing w:line="360" w:lineRule="auto"/>
        <w:jc w:val="both"/>
        <w:rPr>
          <w:rFonts w:ascii="Times New Roman" w:hAnsi="Times New Roman"/>
          <w:sz w:val="24"/>
        </w:rPr>
      </w:pPr>
      <w:r w:rsidRPr="00B34FCD">
        <w:rPr>
          <w:rFonts w:ascii="Times New Roman" w:hAnsi="Times New Roman"/>
          <w:sz w:val="24"/>
        </w:rPr>
        <w:t>These studies demonstrate the importance of addressing multilingual challenges in audio-to-text conversion. By leveraging transfer learning techniques and developing code-switching detection systems, researchers have made significant advancements in improving the accuracy and performance of multilingual ASR systems. The findings contribute to the development of robust and accurate multilingual audio-to-text conversion capabilities in the application of converting audio to PDF documents.</w:t>
      </w:r>
    </w:p>
    <w:p w:rsidR="00065F28" w:rsidRDefault="00065F28">
      <w:pPr>
        <w:spacing w:after="160" w:line="259" w:lineRule="auto"/>
        <w:rPr>
          <w:rFonts w:ascii="Times New Roman" w:hAnsi="Times New Roman"/>
          <w:b/>
          <w:bCs/>
          <w:color w:val="000000" w:themeColor="text1"/>
          <w:spacing w:val="-5"/>
          <w:w w:val="115"/>
          <w:sz w:val="24"/>
          <w:szCs w:val="28"/>
        </w:rPr>
      </w:pPr>
    </w:p>
    <w:p w:rsidR="00065F28" w:rsidRDefault="00065F28">
      <w:pPr>
        <w:spacing w:after="160" w:line="259" w:lineRule="auto"/>
        <w:rPr>
          <w:rFonts w:ascii="Times New Roman" w:hAnsi="Times New Roman"/>
          <w:b/>
          <w:bCs/>
          <w:color w:val="000000" w:themeColor="text1"/>
          <w:spacing w:val="-5"/>
          <w:w w:val="115"/>
          <w:sz w:val="24"/>
          <w:szCs w:val="28"/>
        </w:rPr>
      </w:pPr>
    </w:p>
    <w:p w:rsidR="00065F28" w:rsidRDefault="00065F28">
      <w:pPr>
        <w:spacing w:after="160" w:line="259" w:lineRule="auto"/>
        <w:rPr>
          <w:rFonts w:ascii="Times New Roman" w:hAnsi="Times New Roman"/>
          <w:b/>
          <w:bCs/>
          <w:color w:val="000000" w:themeColor="text1"/>
          <w:spacing w:val="-5"/>
          <w:w w:val="115"/>
          <w:sz w:val="24"/>
          <w:szCs w:val="28"/>
        </w:rPr>
      </w:pPr>
    </w:p>
    <w:p w:rsidR="00111EDE" w:rsidRDefault="00111EDE">
      <w:pPr>
        <w:spacing w:after="160" w:line="259" w:lineRule="auto"/>
        <w:rPr>
          <w:rFonts w:ascii="Times New Roman" w:hAnsi="Times New Roman"/>
          <w:b/>
          <w:bCs/>
          <w:color w:val="000000" w:themeColor="text1"/>
          <w:spacing w:val="-5"/>
          <w:w w:val="115"/>
          <w:sz w:val="24"/>
          <w:szCs w:val="28"/>
        </w:rPr>
      </w:pPr>
    </w:p>
    <w:p w:rsidR="00065F28" w:rsidRDefault="00065F28">
      <w:pPr>
        <w:spacing w:after="160" w:line="259" w:lineRule="auto"/>
        <w:rPr>
          <w:rFonts w:ascii="Times New Roman" w:hAnsi="Times New Roman"/>
          <w:b/>
          <w:bCs/>
          <w:color w:val="000000" w:themeColor="text1"/>
          <w:spacing w:val="-5"/>
          <w:w w:val="115"/>
          <w:sz w:val="24"/>
          <w:szCs w:val="28"/>
        </w:rPr>
      </w:pPr>
    </w:p>
    <w:p w:rsidR="00065F28" w:rsidRDefault="00065F28">
      <w:pPr>
        <w:spacing w:after="160" w:line="259" w:lineRule="auto"/>
        <w:rPr>
          <w:rFonts w:ascii="Times New Roman" w:hAnsi="Times New Roman"/>
          <w:b/>
          <w:bCs/>
          <w:color w:val="000000" w:themeColor="text1"/>
          <w:spacing w:val="-5"/>
          <w:w w:val="115"/>
          <w:sz w:val="24"/>
          <w:szCs w:val="28"/>
        </w:rPr>
      </w:pPr>
    </w:p>
    <w:p w:rsidR="00065F28" w:rsidRDefault="00065F28">
      <w:pPr>
        <w:spacing w:after="160" w:line="259" w:lineRule="auto"/>
        <w:rPr>
          <w:rFonts w:ascii="Times New Roman" w:hAnsi="Times New Roman"/>
          <w:b/>
          <w:bCs/>
          <w:color w:val="000000" w:themeColor="text1"/>
          <w:spacing w:val="-5"/>
          <w:w w:val="115"/>
          <w:sz w:val="24"/>
          <w:szCs w:val="28"/>
        </w:rPr>
      </w:pPr>
    </w:p>
    <w:p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rsidR="008B1BBD" w:rsidRPr="009A49D3" w:rsidRDefault="008B1BBD" w:rsidP="008B1BBD">
      <w:pPr>
        <w:spacing w:line="360" w:lineRule="auto"/>
        <w:jc w:val="both"/>
        <w:rPr>
          <w:rFonts w:ascii="Times New Roman" w:hAnsi="Times New Roman"/>
          <w:sz w:val="24"/>
        </w:rPr>
      </w:pPr>
      <w:r w:rsidRPr="009A49D3">
        <w:rPr>
          <w:rFonts w:ascii="Times New Roman" w:hAnsi="Times New Roman"/>
          <w:sz w:val="24"/>
        </w:rPr>
        <w:t>The selection and concatenative synthesis techniques for converting audio to PDF documents involve several steps. Below are the key steps involved in utilizing these techniques:</w:t>
      </w:r>
    </w:p>
    <w:p w:rsidR="00065F28" w:rsidRDefault="00065F28" w:rsidP="00065F28">
      <w:pPr>
        <w:spacing w:line="360" w:lineRule="auto"/>
        <w:jc w:val="both"/>
        <w:rPr>
          <w:rFonts w:ascii="Times New Roman" w:hAnsi="Times New Roman"/>
          <w:sz w:val="24"/>
        </w:rPr>
      </w:pPr>
      <w:r>
        <w:rPr>
          <w:rFonts w:ascii="Times New Roman" w:hAnsi="Times New Roman"/>
          <w:b/>
          <w:sz w:val="24"/>
        </w:rPr>
        <w:t>Audio Preprocessing</w:t>
      </w:r>
      <w:r w:rsidR="008B1BBD" w:rsidRPr="00065F28">
        <w:rPr>
          <w:rFonts w:ascii="Times New Roman" w:hAnsi="Times New Roman"/>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The first step is to preprocess the audio input to ensure optimal quality and compatibility with the subsequent processing steps. This may involve removing noise, normalizing the audio levels, and segmenting the audio into smaller units for further analysis.</w:t>
      </w:r>
    </w:p>
    <w:p w:rsidR="00065F28" w:rsidRDefault="00065F28" w:rsidP="00065F28">
      <w:pPr>
        <w:spacing w:line="360" w:lineRule="auto"/>
        <w:jc w:val="both"/>
        <w:rPr>
          <w:rFonts w:ascii="Times New Roman" w:hAnsi="Times New Roman"/>
          <w:sz w:val="24"/>
        </w:rPr>
      </w:pPr>
      <w:r>
        <w:rPr>
          <w:rFonts w:ascii="Times New Roman" w:hAnsi="Times New Roman"/>
          <w:b/>
          <w:sz w:val="24"/>
        </w:rPr>
        <w:t>Unit Selection</w:t>
      </w:r>
      <w:r w:rsidR="008B1BBD" w:rsidRPr="00065F28">
        <w:rPr>
          <w:rFonts w:ascii="Times New Roman" w:hAnsi="Times New Roman"/>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Unit selection is the process of selecting appropriate units of speech, such as phonemes, diphones, or triphones, from a large database of pre-recorded speech segments. The selection is based on criteria like similarity in phonetic context and smooth concatenation to produce natural-sounding speech. The unit selection algorithm compares the target speech and the available units to find the best match and minimizes discontinuities at the boundaries.</w:t>
      </w:r>
    </w:p>
    <w:p w:rsidR="00065F28" w:rsidRDefault="00065F28" w:rsidP="00065F28">
      <w:pPr>
        <w:spacing w:line="360" w:lineRule="auto"/>
        <w:jc w:val="both"/>
        <w:rPr>
          <w:rFonts w:ascii="Times New Roman" w:hAnsi="Times New Roman"/>
          <w:sz w:val="24"/>
        </w:rPr>
      </w:pPr>
      <w:r>
        <w:rPr>
          <w:rFonts w:ascii="Times New Roman" w:hAnsi="Times New Roman"/>
          <w:b/>
          <w:sz w:val="24"/>
        </w:rPr>
        <w:t>Concatenative Synthesis</w:t>
      </w:r>
      <w:r w:rsidR="008B1BBD" w:rsidRPr="00065F28">
        <w:rPr>
          <w:rFonts w:ascii="Times New Roman" w:hAnsi="Times New Roman"/>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Concatenative synthesis involves concatenating the selected speech units to generate synthetic speech that closely resembles the original audio input. This process includes aligning and concatenating the units based on their temporal relationships and prosodic features, such as pitch, duration, and energy. By combining these units seamlessly, a synthetic speech waveform is created.</w:t>
      </w:r>
    </w:p>
    <w:p w:rsidR="00065F28" w:rsidRDefault="00065F28" w:rsidP="00065F28">
      <w:pPr>
        <w:spacing w:line="360" w:lineRule="auto"/>
        <w:jc w:val="both"/>
        <w:rPr>
          <w:rFonts w:ascii="Times New Roman" w:hAnsi="Times New Roman"/>
          <w:sz w:val="24"/>
        </w:rPr>
      </w:pPr>
      <w:r>
        <w:rPr>
          <w:rFonts w:ascii="Times New Roman" w:hAnsi="Times New Roman"/>
          <w:b/>
          <w:sz w:val="24"/>
        </w:rPr>
        <w:t>Text Analysis and Alignment</w:t>
      </w:r>
      <w:r w:rsidR="008B1BBD" w:rsidRPr="00065F28">
        <w:rPr>
          <w:rFonts w:ascii="Times New Roman" w:hAnsi="Times New Roman"/>
          <w:sz w:val="24"/>
        </w:rPr>
        <w:t xml:space="preserve"> </w:t>
      </w:r>
    </w:p>
    <w:p w:rsidR="008B1BBD" w:rsidRPr="00065F28" w:rsidRDefault="00DB3CCE" w:rsidP="00065F28">
      <w:pPr>
        <w:spacing w:line="360" w:lineRule="auto"/>
        <w:jc w:val="both"/>
        <w:rPr>
          <w:rFonts w:ascii="Times New Roman" w:hAnsi="Times New Roman"/>
          <w:sz w:val="24"/>
        </w:rPr>
      </w:pPr>
      <w:r w:rsidRPr="00065F28">
        <w:rPr>
          <w:rFonts w:ascii="Times New Roman" w:hAnsi="Times New Roman"/>
          <w:sz w:val="24"/>
        </w:rPr>
        <w:t>T</w:t>
      </w:r>
      <w:r w:rsidR="008B1BBD" w:rsidRPr="00065F28">
        <w:rPr>
          <w:rFonts w:ascii="Times New Roman" w:hAnsi="Times New Roman"/>
          <w:sz w:val="24"/>
        </w:rPr>
        <w:t>o perform unit selection and concatenative synthesis accurately, the audio input needs to be transcribed into text. This involves using speech recognition algorithms to convert the spoken words in the audio into written text. Natural language processing techniques may then be applied to refine the transcribed text by correcting errors and improving linguistic accuracy. The transcribed text is aligned with the corresponding speech units to ensure proper synchronization during concatenation.</w:t>
      </w:r>
    </w:p>
    <w:p w:rsidR="00065F28" w:rsidRDefault="008B1BBD" w:rsidP="00065F28">
      <w:pPr>
        <w:spacing w:line="360" w:lineRule="auto"/>
        <w:jc w:val="both"/>
        <w:rPr>
          <w:rFonts w:ascii="Times New Roman" w:hAnsi="Times New Roman"/>
          <w:sz w:val="24"/>
        </w:rPr>
      </w:pPr>
      <w:r w:rsidRPr="00065F28">
        <w:rPr>
          <w:rFonts w:ascii="Times New Roman" w:hAnsi="Times New Roman"/>
          <w:b/>
          <w:sz w:val="24"/>
        </w:rPr>
        <w:t>U</w:t>
      </w:r>
      <w:r w:rsidR="00065F28">
        <w:rPr>
          <w:rFonts w:ascii="Times New Roman" w:hAnsi="Times New Roman"/>
          <w:b/>
          <w:sz w:val="24"/>
        </w:rPr>
        <w:t>nit Selection and Concatenation</w:t>
      </w:r>
      <w:r w:rsidRPr="00065F28">
        <w:rPr>
          <w:rFonts w:ascii="Times New Roman" w:hAnsi="Times New Roman"/>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Based on the transcribed text and alignment, the unit selection algorithm searches the speech unit database to find the most suitable units for each phonetic segment in the text. The selected units are then concatenated together in the order specified by the transcribed text, ensuring smooth transitions between the units to produce natural-sounding speech.</w:t>
      </w:r>
    </w:p>
    <w:p w:rsidR="00065F28" w:rsidRDefault="00065F28" w:rsidP="00065F28">
      <w:pPr>
        <w:spacing w:line="360" w:lineRule="auto"/>
        <w:jc w:val="both"/>
        <w:rPr>
          <w:rFonts w:ascii="Times New Roman" w:hAnsi="Times New Roman"/>
          <w:b/>
          <w:sz w:val="24"/>
        </w:rPr>
      </w:pPr>
      <w:r>
        <w:rPr>
          <w:rFonts w:ascii="Times New Roman" w:hAnsi="Times New Roman"/>
          <w:b/>
          <w:sz w:val="24"/>
        </w:rPr>
        <w:t>Text-to-Speech Synthesis</w:t>
      </w:r>
      <w:r w:rsidR="008B1BBD" w:rsidRPr="00065F28">
        <w:rPr>
          <w:rFonts w:ascii="Times New Roman" w:hAnsi="Times New Roman"/>
          <w:b/>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Once the speech units are concatenated, the resulting synthetic speech waveform is further processed using text-to-speech synthesis techniques. This may involve applying prosodic modifications, such as adjusting pitch and duration, to enhance the naturalness and expressiveness of the synthesized speech. The synthesized speech is then converted into an audio format compatible with the PDF generation process.</w:t>
      </w:r>
    </w:p>
    <w:p w:rsidR="00065F28" w:rsidRDefault="00065F28" w:rsidP="00065F28">
      <w:pPr>
        <w:spacing w:line="360" w:lineRule="auto"/>
        <w:jc w:val="both"/>
        <w:rPr>
          <w:rFonts w:ascii="Times New Roman" w:hAnsi="Times New Roman"/>
          <w:sz w:val="24"/>
        </w:rPr>
      </w:pPr>
      <w:r>
        <w:rPr>
          <w:rFonts w:ascii="Times New Roman" w:hAnsi="Times New Roman"/>
          <w:b/>
          <w:sz w:val="24"/>
        </w:rPr>
        <w:t>PDF Generation</w:t>
      </w:r>
      <w:r w:rsidR="008B1BBD" w:rsidRPr="00065F28">
        <w:rPr>
          <w:rFonts w:ascii="Times New Roman" w:hAnsi="Times New Roman"/>
          <w:sz w:val="24"/>
        </w:rPr>
        <w:t xml:space="preserve"> </w:t>
      </w:r>
    </w:p>
    <w:p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The final step involves generating a PDF document that incorporates the transcribed text and the synthesized speech segments. The transcribed text is formatted and organized in a readable manner, while the speech segments may be represented as annotations or embedded audio within the PDF. This process ensures that the resulting PDF document provides both the textual content and the audio representation of the original audio input.</w:t>
      </w:r>
    </w:p>
    <w:p w:rsidR="008B1BBD" w:rsidRPr="009A49D3" w:rsidRDefault="008B1BBD" w:rsidP="008B1BBD">
      <w:pPr>
        <w:spacing w:line="360" w:lineRule="auto"/>
        <w:jc w:val="both"/>
        <w:rPr>
          <w:rFonts w:ascii="Times New Roman" w:hAnsi="Times New Roman"/>
          <w:sz w:val="24"/>
        </w:rPr>
      </w:pPr>
      <w:r w:rsidRPr="009A49D3">
        <w:rPr>
          <w:rFonts w:ascii="Times New Roman" w:hAnsi="Times New Roman"/>
          <w:sz w:val="24"/>
        </w:rPr>
        <w:t>By following these steps, the selection and concatenative synthesis techniques can be effectively applied to convert audio files into PDF documents, providing a comprehensive and accessible representation of the audio content.</w:t>
      </w:r>
    </w:p>
    <w:p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existing system encounter challenges in accurately transcribing audio content into text. In certain cases, the system may struggle to accurately capture speech patterns, resulting in errors and inaccuracies in the generated text. This can be attributed to limitations in the modeling and recognition algorithms employed by the system.</w:t>
      </w:r>
      <w:r>
        <w:rPr>
          <w:rFonts w:ascii="Times New Roman" w:hAnsi="Times New Roman"/>
          <w:sz w:val="24"/>
        </w:rPr>
        <w:t xml:space="preserve"> </w:t>
      </w:r>
      <w:r w:rsidRPr="00DB3CCE">
        <w:rPr>
          <w:rFonts w:ascii="Times New Roman" w:hAnsi="Times New Roman"/>
          <w:sz w:val="24"/>
        </w:rPr>
        <w:t>The synthesized speech produced by the existing system lack naturalness and expressiveness. The system struggle to reproduce the subtle nuances of human speech, such as intonation, rhythm, and emphasis. This result in a robotic and artificial sounding output that may not effectively engage the end-users.</w:t>
      </w:r>
      <w:r>
        <w:rPr>
          <w:rFonts w:ascii="Times New Roman" w:hAnsi="Times New Roman"/>
          <w:sz w:val="24"/>
        </w:rPr>
        <w:t xml:space="preserve"> </w:t>
      </w:r>
      <w:r w:rsidRPr="00DB3CCE">
        <w:rPr>
          <w:rFonts w:ascii="Times New Roman" w:hAnsi="Times New Roman"/>
          <w:sz w:val="24"/>
        </w:rPr>
        <w:t>The existing system faces challenges in efficiently handling large databases of pre-recorded speech units. Searching, selecting, and concatenating the appropriate units in real-time may result in increased computational complexity and slower synthesis speeds. This impact the overall efficiency and responsiveness of the system.</w:t>
      </w:r>
      <w:r>
        <w:rPr>
          <w:rFonts w:ascii="Times New Roman" w:hAnsi="Times New Roman"/>
          <w:sz w:val="24"/>
        </w:rPr>
        <w:t xml:space="preserve"> </w:t>
      </w:r>
      <w:r w:rsidRPr="00DB3CCE">
        <w:rPr>
          <w:rFonts w:ascii="Times New Roman" w:hAnsi="Times New Roman"/>
          <w:sz w:val="24"/>
        </w:rPr>
        <w:t>The existing system have limitations in terms of supporting multilingual audio-to-text conversion. It can not effectively handle diverse languages, accents, or dialects, leading to decreased accuracy and performance when dealing with non-native or less common languages.</w:t>
      </w:r>
      <w:r>
        <w:rPr>
          <w:rFonts w:ascii="Times New Roman" w:hAnsi="Times New Roman"/>
          <w:sz w:val="24"/>
        </w:rPr>
        <w:t xml:space="preserve"> </w:t>
      </w:r>
      <w:r w:rsidRPr="00DB3CCE">
        <w:rPr>
          <w:rFonts w:ascii="Times New Roman" w:hAnsi="Times New Roman"/>
          <w:sz w:val="24"/>
        </w:rPr>
        <w:t>The existing system requires significant computational resources, including memory and processing power, to execute the audio-to-text conversion and synthesis tasks. This pose challenges in terms of scalability and cost-effectiveness, particularly when dealing with large-scale or real-time applications.</w:t>
      </w:r>
    </w:p>
    <w:p w:rsidR="00111EDE" w:rsidRDefault="00111EDE" w:rsidP="00696AA6">
      <w:pPr>
        <w:shd w:val="clear" w:color="auto" w:fill="FFFFFF"/>
        <w:spacing w:line="360" w:lineRule="auto"/>
        <w:jc w:val="both"/>
        <w:rPr>
          <w:rFonts w:ascii="Times New Roman" w:hAnsi="Times New Roman"/>
          <w:b/>
          <w:color w:val="000000"/>
          <w:spacing w:val="-3"/>
          <w:sz w:val="24"/>
          <w:szCs w:val="24"/>
        </w:rPr>
      </w:pPr>
    </w:p>
    <w:p w:rsidR="00696AA6" w:rsidRDefault="00065F28" w:rsidP="00696AA6">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problems associated with the existing system include:</w:t>
      </w:r>
    </w:p>
    <w:p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Inaccurate audio-to-text conversion: The existing system may exhibit inaccuracies in transcribing audio content, leading to errors in the generated text.</w:t>
      </w:r>
    </w:p>
    <w:p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Lack of naturalness and expressiveness: The synthesized speech produced by the existing system may lack natural prosody and expressiveness, resulting in less engaging output.</w:t>
      </w:r>
    </w:p>
    <w:p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Inefficient handling of large databases: The existing system may face challenges in efficiently managing and searching through large databases of speech units, leading to slower synthesis speeds and increased computational complexity.</w:t>
      </w:r>
    </w:p>
    <w:p w:rsidR="00DB3CCE" w:rsidRPr="00DB3CCE" w:rsidRDefault="00DB3CCE" w:rsidP="00696AA6">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Limited support for multilingual conversion: The existing system may not adequately support multilingual audio-to-text conversion, restricting its usability for diverse language content.</w:t>
      </w:r>
    </w:p>
    <w:p w:rsidR="00696AA6" w:rsidRPr="007F58B4"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proposed new system aims to address the limitations of the existing system and introduce improvements in several areas. The system incorporates advanced techniques such as deep learning models, data augmentation, and domain adaptation to enhance the accuracy of the audio-to-text conversion process. It utilizes innovative approaches, such as attention mechanisms and expressive speech synthesis techniques, to improve the naturalness and expressiveness of the synthesized speech. Moreover, the proposed system employs efficient indexing, clustering, and pruning techniques to handle large databases of speech units, ensuring faster synthesis speeds and improved resource utilization. Additionally, the new system focuses on developing robust multilingual capabilities, enabling accurate conversion of audio content in various languages.</w:t>
      </w:r>
    </w:p>
    <w:p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advantages of the new system over the existing system include:</w:t>
      </w:r>
    </w:p>
    <w:p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nhanced accuracy in audio-to-text conversion: The new system leverages advanced techniques to improve the accuracy of the transcription process, resulting in more precise and reliable text generation.</w:t>
      </w:r>
    </w:p>
    <w:p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Improved naturalness and expressiveness in synthesized speech: The new system incorporates innovative approaches to enhance the prosodic features of the synthesized speech, creating more natural and expressive output.</w:t>
      </w:r>
    </w:p>
    <w:p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fficient handling of large databases: The new system utilizes efficient indexing, clustering, and pruning techniques, enabling faster synthesis speeds and optimized resource utilization when dealing with large speech unit databases.</w:t>
      </w:r>
    </w:p>
    <w:p w:rsidR="00DB3CCE" w:rsidRP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nhanced multilingual support: The new system focuses on developing robust multilingual capabilities, allowing for accurate conversion of audio content in diverse languages, thus increasing its usability and versatility.</w:t>
      </w:r>
    </w:p>
    <w:p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C166BC" w:rsidRPr="0018007A" w:rsidRDefault="00C166BC" w:rsidP="00C166BC">
      <w:pPr>
        <w:pStyle w:val="BodyText"/>
        <w:spacing w:line="360" w:lineRule="auto"/>
        <w:jc w:val="center"/>
        <w:rPr>
          <w:b/>
          <w:bCs/>
          <w:color w:val="000000"/>
          <w:szCs w:val="36"/>
        </w:rPr>
      </w:pPr>
      <w:r w:rsidRPr="0018007A">
        <w:rPr>
          <w:b/>
          <w:bCs/>
          <w:color w:val="000000"/>
          <w:szCs w:val="36"/>
        </w:rPr>
        <w:t>CHAPTER FOUR</w:t>
      </w:r>
    </w:p>
    <w:p w:rsidR="00C166BC" w:rsidRPr="0018007A" w:rsidRDefault="00C166BC" w:rsidP="00C166BC">
      <w:pPr>
        <w:pStyle w:val="BodyText"/>
        <w:spacing w:line="360" w:lineRule="auto"/>
        <w:jc w:val="center"/>
        <w:rPr>
          <w:b/>
          <w:bCs/>
          <w:color w:val="000000"/>
          <w:sz w:val="26"/>
          <w:szCs w:val="32"/>
        </w:rPr>
      </w:pPr>
      <w:r w:rsidRPr="0018007A">
        <w:rPr>
          <w:b/>
          <w:bCs/>
          <w:color w:val="000000"/>
          <w:sz w:val="26"/>
          <w:szCs w:val="32"/>
        </w:rPr>
        <w:t>IMPLEMENTATION OF THE PROPOSED SYSTEM</w:t>
      </w:r>
    </w:p>
    <w:p w:rsidR="00C166BC" w:rsidRDefault="00065F28" w:rsidP="00C166BC">
      <w:pPr>
        <w:spacing w:line="360" w:lineRule="auto"/>
        <w:jc w:val="both"/>
        <w:rPr>
          <w:rFonts w:ascii="Times New Roman" w:hAnsi="Times New Roman"/>
          <w:b/>
          <w:caps/>
          <w:color w:val="000000"/>
          <w:sz w:val="26"/>
          <w:szCs w:val="32"/>
        </w:rPr>
      </w:pPr>
      <w:r w:rsidRPr="0018007A">
        <w:rPr>
          <w:rFonts w:ascii="Times New Roman" w:hAnsi="Times New Roman"/>
          <w:b/>
          <w:color w:val="000000"/>
          <w:sz w:val="26"/>
          <w:szCs w:val="32"/>
        </w:rPr>
        <w:t>4.1</w:t>
      </w:r>
      <w:r w:rsidRPr="0018007A">
        <w:rPr>
          <w:rFonts w:ascii="Times New Roman" w:hAnsi="Times New Roman"/>
          <w:b/>
          <w:color w:val="000000"/>
          <w:sz w:val="26"/>
          <w:szCs w:val="32"/>
        </w:rPr>
        <w:tab/>
        <w:t>Design of the System</w:t>
      </w:r>
    </w:p>
    <w:p w:rsidR="00C166BC" w:rsidRPr="006362D0" w:rsidRDefault="00C166BC" w:rsidP="00A02880">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For a design to have good feedbacks, the need for database at the back end of the design is a requirement that must be in place. Design is the development phase for any</w:t>
      </w:r>
      <w:r>
        <w:rPr>
          <w:rFonts w:ascii="Times New Roman" w:hAnsi="Times New Roman"/>
          <w:color w:val="000000"/>
          <w:sz w:val="24"/>
          <w:szCs w:val="24"/>
        </w:rPr>
        <w:t xml:space="preserve"> engineered product or system. I</w:t>
      </w:r>
      <w:r w:rsidRPr="006362D0">
        <w:rPr>
          <w:rFonts w:ascii="Times New Roman" w:hAnsi="Times New Roman"/>
          <w:color w:val="000000"/>
          <w:sz w:val="24"/>
          <w:szCs w:val="24"/>
        </w:rPr>
        <w:t xml:space="preserve">t is a creative process of making an interactive design to develop an effective system through proper evaluation and optimization of the design. Design is the process of applying various techniques and principles for the purpose of defining a process or a system in sufficient detail to permit its physical realization.  </w:t>
      </w:r>
    </w:p>
    <w:p w:rsidR="00C166BC" w:rsidRPr="006362D0" w:rsidRDefault="00C166BC" w:rsidP="00A02880">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 xml:space="preserve">Software design sits at the technical kernel of the software engineering process which is applied regardless of the development paradigm that is used to satisfy users need.    System design goes through two phases of development: Logical and Physical Design and the conceptual design of the database. </w:t>
      </w:r>
    </w:p>
    <w:p w:rsidR="00C166BC" w:rsidRPr="006362D0" w:rsidRDefault="00C166BC" w:rsidP="00C166BC">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logical design of a system describes the content in the physical database while the physical database itself is the entire database design of a system.</w:t>
      </w:r>
    </w:p>
    <w:p w:rsidR="00C166BC" w:rsidRDefault="00C166BC" w:rsidP="00C166BC">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conceptual view is an intermediary between the logical and the physical database.</w:t>
      </w:r>
    </w:p>
    <w:p w:rsidR="00C166BC" w:rsidRPr="006362D0" w:rsidRDefault="00C166BC" w:rsidP="00C166BC">
      <w:pPr>
        <w:pStyle w:val="NoSpacing"/>
        <w:spacing w:line="360" w:lineRule="auto"/>
        <w:ind w:right="29" w:firstLine="720"/>
        <w:jc w:val="both"/>
        <w:rPr>
          <w:rFonts w:ascii="Times New Roman" w:hAnsi="Times New Roman"/>
          <w:color w:val="000000"/>
          <w:sz w:val="24"/>
          <w:szCs w:val="24"/>
        </w:rPr>
      </w:pPr>
    </w:p>
    <w:p w:rsidR="00C166BC" w:rsidRPr="00065F28" w:rsidRDefault="00065F28" w:rsidP="00C166BC">
      <w:pPr>
        <w:pStyle w:val="NoSpacing"/>
        <w:spacing w:line="360" w:lineRule="auto"/>
        <w:ind w:right="29"/>
        <w:jc w:val="both"/>
        <w:rPr>
          <w:rFonts w:ascii="Times New Roman" w:hAnsi="Times New Roman"/>
          <w:b/>
          <w:bCs/>
          <w:color w:val="000000"/>
          <w:sz w:val="24"/>
          <w:szCs w:val="32"/>
        </w:rPr>
      </w:pPr>
      <w:r w:rsidRPr="00065F28">
        <w:rPr>
          <w:rFonts w:ascii="Times New Roman" w:hAnsi="Times New Roman"/>
          <w:b/>
          <w:bCs/>
          <w:color w:val="000000"/>
          <w:sz w:val="24"/>
          <w:szCs w:val="32"/>
        </w:rPr>
        <w:t>4.1.1</w:t>
      </w:r>
      <w:r w:rsidRPr="00065F28">
        <w:rPr>
          <w:rFonts w:ascii="Times New Roman" w:hAnsi="Times New Roman"/>
          <w:b/>
          <w:bCs/>
          <w:color w:val="000000"/>
          <w:sz w:val="24"/>
          <w:szCs w:val="32"/>
        </w:rPr>
        <w:tab/>
        <w:t>Output Design</w:t>
      </w:r>
    </w:p>
    <w:p w:rsidR="00C166BC" w:rsidRPr="0088676F" w:rsidRDefault="00C166BC" w:rsidP="00A02880">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A quality output meets the requirements of the end user and presents the information clearly. It is used to determine how the information is to be displaced for immediate need and also the hard copy of the output in the design which serves as the direct source information to the end user. Efficient and intelligent output design improves the system’s relationship to help end user in decision-making. Below are the sampled output diagram:</w:t>
      </w:r>
    </w:p>
    <w:p w:rsidR="00C166BC" w:rsidRDefault="00C166BC" w:rsidP="00C166BC">
      <w:pPr>
        <w:pStyle w:val="NoSpacing"/>
        <w:spacing w:line="480" w:lineRule="auto"/>
        <w:ind w:right="29" w:firstLine="720"/>
        <w:jc w:val="both"/>
        <w:rPr>
          <w:rFonts w:ascii="Times New Roman" w:hAnsi="Times New Roman"/>
          <w:color w:val="000000"/>
          <w:szCs w:val="28"/>
        </w:rPr>
      </w:pPr>
    </w:p>
    <w:p w:rsidR="00C166BC" w:rsidRDefault="00C166BC" w:rsidP="00C166BC">
      <w:pPr>
        <w:pStyle w:val="NoSpacing"/>
        <w:spacing w:line="480" w:lineRule="auto"/>
        <w:ind w:right="29" w:firstLine="720"/>
        <w:jc w:val="both"/>
        <w:rPr>
          <w:noProof/>
        </w:rPr>
      </w:pPr>
    </w:p>
    <w:p w:rsidR="00C166BC" w:rsidRPr="0088676F" w:rsidRDefault="00C166BC" w:rsidP="00C166BC">
      <w:pPr>
        <w:pStyle w:val="NoSpacing"/>
        <w:spacing w:line="480" w:lineRule="auto"/>
        <w:ind w:right="29" w:firstLine="720"/>
        <w:jc w:val="both"/>
        <w:rPr>
          <w:noProof/>
        </w:rPr>
      </w:pPr>
      <w:r>
        <w:rPr>
          <w:noProof/>
        </w:rPr>
        <w:drawing>
          <wp:inline distT="0" distB="0" distL="0" distR="0" wp14:anchorId="3C0D10E1" wp14:editId="5C4D4973">
            <wp:extent cx="4909820" cy="221642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247" t="21405" r="24238" b="34440"/>
                    <a:stretch/>
                  </pic:blipFill>
                  <pic:spPr bwMode="auto">
                    <a:xfrm>
                      <a:off x="0" y="0"/>
                      <a:ext cx="4921015" cy="2221480"/>
                    </a:xfrm>
                    <a:prstGeom prst="rect">
                      <a:avLst/>
                    </a:prstGeom>
                    <a:ln>
                      <a:noFill/>
                    </a:ln>
                    <a:extLst>
                      <a:ext uri="{53640926-AAD7-44D8-BBD7-CCE9431645EC}">
                        <a14:shadowObscured xmlns:a14="http://schemas.microsoft.com/office/drawing/2010/main"/>
                      </a:ext>
                    </a:extLst>
                  </pic:spPr>
                </pic:pic>
              </a:graphicData>
            </a:graphic>
          </wp:inline>
        </w:drawing>
      </w:r>
    </w:p>
    <w:p w:rsidR="00C166BC" w:rsidRDefault="00C166BC" w:rsidP="00C166BC">
      <w:pPr>
        <w:pStyle w:val="NoSpacing"/>
        <w:spacing w:line="480" w:lineRule="auto"/>
        <w:ind w:right="29"/>
        <w:jc w:val="both"/>
        <w:rPr>
          <w:rFonts w:ascii="Times New Roman" w:hAnsi="Times New Roman"/>
          <w:b/>
          <w:bCs/>
          <w:color w:val="000000"/>
          <w:sz w:val="24"/>
          <w:szCs w:val="24"/>
        </w:rPr>
      </w:pPr>
      <w:r w:rsidRPr="006362D0">
        <w:rPr>
          <w:rFonts w:ascii="Times New Roman" w:hAnsi="Times New Roman"/>
          <w:b/>
          <w:bCs/>
          <w:color w:val="000000"/>
          <w:sz w:val="24"/>
          <w:szCs w:val="24"/>
        </w:rPr>
        <w:t xml:space="preserve">Figure 4.1: </w:t>
      </w:r>
      <w:r>
        <w:rPr>
          <w:rFonts w:ascii="Times New Roman" w:hAnsi="Times New Roman"/>
          <w:b/>
          <w:bCs/>
          <w:color w:val="000000"/>
          <w:sz w:val="24"/>
          <w:szCs w:val="24"/>
        </w:rPr>
        <w:t xml:space="preserve">Dashboard </w:t>
      </w:r>
      <w:r w:rsidRPr="006362D0">
        <w:rPr>
          <w:rFonts w:ascii="Times New Roman" w:hAnsi="Times New Roman"/>
          <w:b/>
          <w:bCs/>
          <w:color w:val="000000"/>
          <w:sz w:val="24"/>
          <w:szCs w:val="24"/>
        </w:rPr>
        <w:t>of Main Menu</w:t>
      </w:r>
    </w:p>
    <w:p w:rsidR="00C166BC" w:rsidRDefault="00C166BC" w:rsidP="00C166BC">
      <w:pPr>
        <w:pStyle w:val="NoSpacing"/>
        <w:spacing w:line="480" w:lineRule="auto"/>
        <w:ind w:right="29"/>
        <w:jc w:val="both"/>
        <w:rPr>
          <w:rFonts w:ascii="Times New Roman" w:hAnsi="Times New Roman"/>
          <w:bCs/>
          <w:color w:val="000000"/>
          <w:sz w:val="24"/>
          <w:szCs w:val="24"/>
        </w:rPr>
      </w:pPr>
      <w:r>
        <w:rPr>
          <w:rFonts w:ascii="Times New Roman" w:hAnsi="Times New Roman"/>
          <w:bCs/>
          <w:color w:val="000000"/>
          <w:sz w:val="24"/>
          <w:szCs w:val="24"/>
        </w:rPr>
        <w:t>This module display all operation to be performed here.</w:t>
      </w:r>
    </w:p>
    <w:p w:rsidR="00C166BC" w:rsidRPr="00065F28" w:rsidRDefault="00065F28" w:rsidP="00C166BC">
      <w:pPr>
        <w:spacing w:after="0"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1.2</w:t>
      </w:r>
      <w:r w:rsidRPr="00065F28">
        <w:rPr>
          <w:rFonts w:ascii="Times New Roman" w:hAnsi="Times New Roman"/>
          <w:b/>
          <w:color w:val="000000"/>
          <w:sz w:val="24"/>
          <w:szCs w:val="32"/>
        </w:rPr>
        <w:tab/>
        <w:t xml:space="preserve"> Input Design</w:t>
      </w:r>
    </w:p>
    <w:p w:rsidR="00C166BC" w:rsidRPr="0088676F" w:rsidRDefault="00C166BC" w:rsidP="00C166BC">
      <w:pPr>
        <w:spacing w:after="0"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Input design focuses on controlling the amount of input required, controlling the errors, avoiding delay, avoiding extra steps and keeping the process simple.  The inputs manage information that is needed for the de</w:t>
      </w:r>
      <w:r>
        <w:rPr>
          <w:rFonts w:ascii="Times New Roman" w:hAnsi="Times New Roman"/>
          <w:color w:val="000000"/>
          <w:sz w:val="24"/>
          <w:szCs w:val="28"/>
        </w:rPr>
        <w:t>velopment of the online tutor. I</w:t>
      </w:r>
      <w:r w:rsidRPr="0088676F">
        <w:rPr>
          <w:rFonts w:ascii="Times New Roman" w:hAnsi="Times New Roman"/>
          <w:color w:val="000000"/>
          <w:sz w:val="24"/>
          <w:szCs w:val="28"/>
        </w:rPr>
        <w:t xml:space="preserve">t provides ease of use with retaining the privacy.  </w:t>
      </w:r>
    </w:p>
    <w:p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Diagram of the inputs design is as follows:</w:t>
      </w:r>
    </w:p>
    <w:p w:rsidR="00C166BC" w:rsidRDefault="00C166BC" w:rsidP="00C166BC">
      <w:pPr>
        <w:pStyle w:val="NoSpacing"/>
        <w:spacing w:line="480" w:lineRule="auto"/>
        <w:ind w:right="29"/>
        <w:jc w:val="both"/>
        <w:rPr>
          <w:rFonts w:ascii="Times New Roman" w:hAnsi="Times New Roman"/>
          <w:bCs/>
          <w:color w:val="000000"/>
          <w:sz w:val="24"/>
          <w:szCs w:val="24"/>
        </w:rPr>
      </w:pPr>
      <w:r>
        <w:rPr>
          <w:noProof/>
        </w:rPr>
        <w:drawing>
          <wp:inline distT="0" distB="0" distL="0" distR="0" wp14:anchorId="61AE5961" wp14:editId="78A7D778">
            <wp:extent cx="4914900" cy="1762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89" t="18873" r="64780" b="31951"/>
                    <a:stretch/>
                  </pic:blipFill>
                  <pic:spPr bwMode="auto">
                    <a:xfrm>
                      <a:off x="0" y="0"/>
                      <a:ext cx="4914900" cy="1762125"/>
                    </a:xfrm>
                    <a:prstGeom prst="rect">
                      <a:avLst/>
                    </a:prstGeom>
                    <a:ln>
                      <a:noFill/>
                    </a:ln>
                    <a:extLst>
                      <a:ext uri="{53640926-AAD7-44D8-BBD7-CCE9431645EC}">
                        <a14:shadowObscured xmlns:a14="http://schemas.microsoft.com/office/drawing/2010/main"/>
                      </a:ext>
                    </a:extLst>
                  </pic:spPr>
                </pic:pic>
              </a:graphicData>
            </a:graphic>
          </wp:inline>
        </w:drawing>
      </w:r>
    </w:p>
    <w:p w:rsidR="00C166BC" w:rsidRPr="009A014D" w:rsidRDefault="00C166BC" w:rsidP="00C166BC">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2</w:t>
      </w:r>
      <w:r w:rsidRPr="006362D0">
        <w:rPr>
          <w:rFonts w:ascii="Times New Roman" w:hAnsi="Times New Roman"/>
          <w:b/>
          <w:bCs/>
          <w:color w:val="000000"/>
          <w:sz w:val="24"/>
          <w:szCs w:val="24"/>
        </w:rPr>
        <w:t xml:space="preserve">: </w:t>
      </w:r>
      <w:r w:rsidRPr="00613E11">
        <w:rPr>
          <w:rFonts w:ascii="Times New Roman" w:hAnsi="Times New Roman"/>
          <w:b/>
          <w:bCs/>
          <w:color w:val="000000"/>
          <w:sz w:val="24"/>
          <w:szCs w:val="28"/>
        </w:rPr>
        <w:t xml:space="preserve">Snapshot of </w:t>
      </w:r>
      <w:r>
        <w:rPr>
          <w:rFonts w:ascii="Times New Roman" w:hAnsi="Times New Roman"/>
          <w:b/>
          <w:bCs/>
          <w:color w:val="000000"/>
          <w:sz w:val="24"/>
          <w:szCs w:val="28"/>
        </w:rPr>
        <w:t xml:space="preserve">Login Module. </w:t>
      </w:r>
      <w:r>
        <w:rPr>
          <w:rFonts w:ascii="Times New Roman" w:hAnsi="Times New Roman"/>
          <w:bCs/>
          <w:color w:val="000000"/>
          <w:sz w:val="24"/>
          <w:szCs w:val="28"/>
        </w:rPr>
        <w:t>This module allow user to access the system</w:t>
      </w:r>
    </w:p>
    <w:p w:rsidR="00C166BC" w:rsidRDefault="00C166BC" w:rsidP="00C166BC">
      <w:pPr>
        <w:ind w:left="360"/>
        <w:rPr>
          <w:noProof/>
        </w:rPr>
      </w:pPr>
      <w:r>
        <w:rPr>
          <w:noProof/>
        </w:rPr>
        <w:drawing>
          <wp:inline distT="0" distB="0" distL="0" distR="0" wp14:anchorId="47A998D2" wp14:editId="50588C86">
            <wp:extent cx="5133975" cy="1790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54" t="19139" r="33713" b="30888"/>
                    <a:stretch/>
                  </pic:blipFill>
                  <pic:spPr bwMode="auto">
                    <a:xfrm>
                      <a:off x="0" y="0"/>
                      <a:ext cx="5133975" cy="1790700"/>
                    </a:xfrm>
                    <a:prstGeom prst="rect">
                      <a:avLst/>
                    </a:prstGeom>
                    <a:ln>
                      <a:noFill/>
                    </a:ln>
                    <a:extLst>
                      <a:ext uri="{53640926-AAD7-44D8-BBD7-CCE9431645EC}">
                        <a14:shadowObscured xmlns:a14="http://schemas.microsoft.com/office/drawing/2010/main"/>
                      </a:ext>
                    </a:extLst>
                  </pic:spPr>
                </pic:pic>
              </a:graphicData>
            </a:graphic>
          </wp:inline>
        </w:drawing>
      </w:r>
    </w:p>
    <w:p w:rsidR="00C166BC" w:rsidRDefault="00C166BC" w:rsidP="00C166BC">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3</w:t>
      </w:r>
      <w:r w:rsidRPr="006362D0">
        <w:rPr>
          <w:rFonts w:ascii="Times New Roman" w:hAnsi="Times New Roman"/>
          <w:b/>
          <w:bCs/>
          <w:color w:val="000000"/>
          <w:sz w:val="24"/>
          <w:szCs w:val="24"/>
        </w:rPr>
        <w:t xml:space="preserve">: </w:t>
      </w:r>
      <w:r>
        <w:rPr>
          <w:rFonts w:ascii="Times New Roman" w:hAnsi="Times New Roman"/>
          <w:b/>
          <w:bCs/>
          <w:color w:val="000000"/>
          <w:sz w:val="24"/>
          <w:szCs w:val="28"/>
        </w:rPr>
        <w:t>sign up page</w:t>
      </w:r>
    </w:p>
    <w:p w:rsidR="00C166BC" w:rsidRPr="001048D4" w:rsidRDefault="00C166BC" w:rsidP="00C166BC">
      <w:pPr>
        <w:pStyle w:val="NoSpacing"/>
        <w:spacing w:line="480" w:lineRule="auto"/>
        <w:ind w:right="29"/>
        <w:jc w:val="both"/>
        <w:rPr>
          <w:rFonts w:ascii="Times New Roman" w:hAnsi="Times New Roman"/>
          <w:bCs/>
          <w:color w:val="000000"/>
          <w:sz w:val="24"/>
          <w:szCs w:val="28"/>
        </w:rPr>
      </w:pPr>
      <w:r>
        <w:rPr>
          <w:rFonts w:ascii="Times New Roman" w:hAnsi="Times New Roman"/>
          <w:bCs/>
          <w:color w:val="000000"/>
          <w:sz w:val="24"/>
          <w:szCs w:val="28"/>
        </w:rPr>
        <w:t>This module allow user to register and get access into the system using their voice.</w:t>
      </w:r>
    </w:p>
    <w:p w:rsidR="00C166BC" w:rsidRDefault="00C166BC" w:rsidP="00C166BC">
      <w:pPr>
        <w:ind w:left="360"/>
        <w:rPr>
          <w:rFonts w:ascii="Times New Roman" w:hAnsi="Times New Roman"/>
          <w:b/>
          <w:sz w:val="24"/>
          <w:szCs w:val="24"/>
        </w:rPr>
      </w:pPr>
      <w:r>
        <w:rPr>
          <w:noProof/>
        </w:rPr>
        <w:drawing>
          <wp:inline distT="0" distB="0" distL="0" distR="0" wp14:anchorId="18EE2652" wp14:editId="0340D875">
            <wp:extent cx="5267325" cy="1888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529" t="24083" r="25203" b="14372"/>
                    <a:stretch/>
                  </pic:blipFill>
                  <pic:spPr bwMode="auto">
                    <a:xfrm>
                      <a:off x="0" y="0"/>
                      <a:ext cx="5277682" cy="1892148"/>
                    </a:xfrm>
                    <a:prstGeom prst="rect">
                      <a:avLst/>
                    </a:prstGeom>
                    <a:ln>
                      <a:noFill/>
                    </a:ln>
                    <a:extLst>
                      <a:ext uri="{53640926-AAD7-44D8-BBD7-CCE9431645EC}">
                        <a14:shadowObscured xmlns:a14="http://schemas.microsoft.com/office/drawing/2010/main"/>
                      </a:ext>
                    </a:extLst>
                  </pic:spPr>
                </pic:pic>
              </a:graphicData>
            </a:graphic>
          </wp:inline>
        </w:drawing>
      </w:r>
    </w:p>
    <w:p w:rsidR="00C166BC" w:rsidRDefault="00C166BC" w:rsidP="00C166BC">
      <w:pPr>
        <w:widowControl w:val="0"/>
        <w:autoSpaceDE w:val="0"/>
        <w:autoSpaceDN w:val="0"/>
        <w:adjustRightInd w:val="0"/>
        <w:spacing w:after="0"/>
        <w:ind w:right="29"/>
        <w:rPr>
          <w:rFonts w:ascii="Times New Roman" w:hAnsi="Times New Roman"/>
          <w:b/>
          <w:bCs/>
          <w:color w:val="000000"/>
          <w:sz w:val="24"/>
          <w:szCs w:val="28"/>
        </w:rPr>
      </w:pPr>
      <w:r w:rsidRPr="00613E11">
        <w:rPr>
          <w:rFonts w:ascii="Times New Roman" w:hAnsi="Times New Roman"/>
          <w:b/>
          <w:bCs/>
          <w:color w:val="000000"/>
          <w:sz w:val="24"/>
          <w:szCs w:val="28"/>
        </w:rPr>
        <w:t xml:space="preserve">Figure </w:t>
      </w:r>
      <w:r>
        <w:rPr>
          <w:rFonts w:ascii="Times New Roman" w:hAnsi="Times New Roman"/>
          <w:b/>
          <w:bCs/>
          <w:color w:val="000000"/>
          <w:sz w:val="24"/>
          <w:szCs w:val="28"/>
        </w:rPr>
        <w:t>4.4</w:t>
      </w:r>
      <w:r w:rsidRPr="00613E11">
        <w:rPr>
          <w:rFonts w:ascii="Times New Roman" w:hAnsi="Times New Roman"/>
          <w:b/>
          <w:bCs/>
          <w:color w:val="000000"/>
          <w:sz w:val="24"/>
          <w:szCs w:val="28"/>
        </w:rPr>
        <w:t xml:space="preserve">: </w:t>
      </w:r>
      <w:r>
        <w:rPr>
          <w:rFonts w:ascii="Times New Roman" w:hAnsi="Times New Roman"/>
          <w:b/>
          <w:bCs/>
          <w:color w:val="000000"/>
          <w:sz w:val="24"/>
          <w:szCs w:val="28"/>
        </w:rPr>
        <w:t>Upload File Module</w:t>
      </w:r>
    </w:p>
    <w:p w:rsidR="00C166BC" w:rsidRDefault="00C166BC" w:rsidP="00C166BC">
      <w:pPr>
        <w:rPr>
          <w:noProof/>
        </w:rPr>
      </w:pPr>
      <w:r>
        <w:rPr>
          <w:rFonts w:ascii="Times New Roman" w:hAnsi="Times New Roman"/>
          <w:sz w:val="24"/>
          <w:szCs w:val="24"/>
        </w:rPr>
        <w:t>This system allow user to upload pdf file to be read out in voice.</w:t>
      </w:r>
    </w:p>
    <w:p w:rsidR="00C166BC" w:rsidRPr="00065F28" w:rsidRDefault="00065F28" w:rsidP="00C166BC">
      <w:pPr>
        <w:widowControl w:val="0"/>
        <w:autoSpaceDE w:val="0"/>
        <w:autoSpaceDN w:val="0"/>
        <w:adjustRightInd w:val="0"/>
        <w:spacing w:after="0" w:line="360" w:lineRule="auto"/>
        <w:ind w:right="29"/>
        <w:rPr>
          <w:rFonts w:ascii="Times New Roman" w:hAnsi="Times New Roman"/>
          <w:color w:val="000000"/>
          <w:szCs w:val="28"/>
        </w:rPr>
      </w:pPr>
      <w:r w:rsidRPr="00065F28">
        <w:rPr>
          <w:rFonts w:ascii="Times New Roman" w:hAnsi="Times New Roman"/>
          <w:b/>
          <w:bCs/>
          <w:color w:val="000000"/>
          <w:sz w:val="24"/>
          <w:szCs w:val="32"/>
        </w:rPr>
        <w:t>4.1.3   Database Design</w:t>
      </w:r>
    </w:p>
    <w:p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 xml:space="preserve">Database Design is the collection or related data in an organized mechanism that has the capability of storing information. End-user can retrieve stored information in an effective and efficient manner which has the means of protecting them. </w:t>
      </w:r>
    </w:p>
    <w:p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In an Automated Security Lock System, data are handled using WAMP server as the server-side for the design. The database design is structure using Mysql and PHP linking codes.</w:t>
      </w:r>
    </w:p>
    <w:p w:rsidR="00A02880" w:rsidRDefault="00A02880">
      <w:pPr>
        <w:spacing w:after="160" w:line="259" w:lineRule="auto"/>
        <w:rPr>
          <w:rFonts w:ascii="Times New Roman" w:hAnsi="Times New Roman"/>
          <w:b/>
          <w:color w:val="000000"/>
          <w:sz w:val="28"/>
          <w:szCs w:val="28"/>
        </w:rPr>
      </w:pPr>
      <w:r>
        <w:rPr>
          <w:rFonts w:ascii="Times New Roman" w:hAnsi="Times New Roman"/>
          <w:b/>
          <w:color w:val="000000"/>
          <w:sz w:val="28"/>
          <w:szCs w:val="28"/>
        </w:rPr>
        <w:br w:type="page"/>
      </w:r>
    </w:p>
    <w:p w:rsidR="00A02880" w:rsidRDefault="00C166BC" w:rsidP="00C166BC">
      <w:pPr>
        <w:spacing w:line="480" w:lineRule="auto"/>
        <w:ind w:right="29"/>
        <w:jc w:val="both"/>
        <w:rPr>
          <w:rFonts w:ascii="Times New Roman" w:hAnsi="Times New Roman"/>
          <w:b/>
          <w:color w:val="000000"/>
          <w:sz w:val="28"/>
          <w:szCs w:val="28"/>
        </w:rPr>
      </w:pPr>
      <w:r w:rsidRPr="001048D4">
        <w:rPr>
          <w:rFonts w:ascii="Times New Roman" w:hAnsi="Times New Roman"/>
          <w:b/>
          <w:color w:val="000000"/>
          <w:sz w:val="28"/>
          <w:szCs w:val="28"/>
        </w:rPr>
        <w:t>Below is the database design of the system:</w:t>
      </w:r>
    </w:p>
    <w:p w:rsidR="00C166BC" w:rsidRPr="00A02880" w:rsidRDefault="00C166BC" w:rsidP="00C166BC">
      <w:pPr>
        <w:spacing w:line="480" w:lineRule="auto"/>
        <w:ind w:right="29"/>
        <w:jc w:val="both"/>
        <w:rPr>
          <w:rFonts w:ascii="Times New Roman" w:hAnsi="Times New Roman"/>
          <w:b/>
          <w:color w:val="000000"/>
          <w:sz w:val="28"/>
          <w:szCs w:val="28"/>
        </w:rPr>
      </w:pPr>
      <w:r w:rsidRPr="00DA390C">
        <w:rPr>
          <w:rFonts w:ascii="Times New Roman" w:hAnsi="Times New Roman"/>
          <w:color w:val="000000"/>
          <w:sz w:val="24"/>
          <w:szCs w:val="28"/>
        </w:rPr>
        <w:t>Table 4.1 Mail Table Structure</w:t>
      </w:r>
    </w:p>
    <w:p w:rsidR="00C166BC" w:rsidRDefault="00C166BC" w:rsidP="00C166BC">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69840C7B" wp14:editId="09DFB83B">
            <wp:extent cx="5067300" cy="2324100"/>
            <wp:effectExtent l="0" t="0" r="0" b="0"/>
            <wp:docPr id="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srcRect b="6173"/>
                    <a:stretch>
                      <a:fillRect/>
                    </a:stretch>
                  </pic:blipFill>
                  <pic:spPr bwMode="auto">
                    <a:xfrm>
                      <a:off x="0" y="0"/>
                      <a:ext cx="5070775" cy="2325694"/>
                    </a:xfrm>
                    <a:prstGeom prst="rect">
                      <a:avLst/>
                    </a:prstGeom>
                    <a:noFill/>
                    <a:ln w="9525">
                      <a:noFill/>
                      <a:miter lim="800000"/>
                      <a:headEnd/>
                      <a:tailEnd/>
                    </a:ln>
                  </pic:spPr>
                </pic:pic>
              </a:graphicData>
            </a:graphic>
          </wp:inline>
        </w:drawing>
      </w:r>
    </w:p>
    <w:p w:rsidR="00C166BC" w:rsidRDefault="00C166BC" w:rsidP="00C166BC">
      <w:pPr>
        <w:pStyle w:val="ListParagraph"/>
        <w:spacing w:line="480" w:lineRule="auto"/>
        <w:ind w:left="0" w:right="29"/>
        <w:jc w:val="both"/>
        <w:rPr>
          <w:color w:val="000000"/>
          <w:szCs w:val="28"/>
        </w:rPr>
      </w:pPr>
      <w:r>
        <w:rPr>
          <w:color w:val="000000"/>
          <w:szCs w:val="28"/>
        </w:rPr>
        <w:t xml:space="preserve">           </w:t>
      </w:r>
    </w:p>
    <w:p w:rsidR="00C166BC" w:rsidRPr="00DA390C" w:rsidRDefault="00C166BC" w:rsidP="00C166BC">
      <w:pPr>
        <w:pStyle w:val="ListParagraph"/>
        <w:spacing w:line="480" w:lineRule="auto"/>
        <w:ind w:right="29"/>
        <w:jc w:val="both"/>
        <w:rPr>
          <w:rFonts w:ascii="Times New Roman" w:hAnsi="Times New Roman"/>
          <w:b/>
          <w:bCs/>
          <w:color w:val="000000"/>
          <w:sz w:val="24"/>
          <w:szCs w:val="28"/>
        </w:rPr>
      </w:pPr>
      <w:r w:rsidRPr="00DA390C">
        <w:rPr>
          <w:rFonts w:ascii="Times New Roman" w:hAnsi="Times New Roman"/>
          <w:b/>
          <w:bCs/>
          <w:color w:val="000000"/>
          <w:sz w:val="24"/>
          <w:szCs w:val="28"/>
        </w:rPr>
        <w:t>Table 4.2 User Table structure</w:t>
      </w:r>
    </w:p>
    <w:p w:rsidR="00C166BC" w:rsidRPr="00354C42" w:rsidRDefault="00C166BC" w:rsidP="00354C42">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1D5738AC" wp14:editId="3625E272">
            <wp:extent cx="5198165" cy="2205990"/>
            <wp:effectExtent l="0" t="0" r="2540" b="3810"/>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srcRect l="15622" t="9091" b="21317"/>
                    <a:stretch>
                      <a:fillRect/>
                    </a:stretch>
                  </pic:blipFill>
                  <pic:spPr bwMode="auto">
                    <a:xfrm>
                      <a:off x="0" y="0"/>
                      <a:ext cx="5201803" cy="2207534"/>
                    </a:xfrm>
                    <a:prstGeom prst="rect">
                      <a:avLst/>
                    </a:prstGeom>
                    <a:noFill/>
                    <a:ln w="9525">
                      <a:noFill/>
                      <a:miter lim="800000"/>
                      <a:headEnd/>
                      <a:tailEnd/>
                    </a:ln>
                  </pic:spPr>
                </pic:pic>
              </a:graphicData>
            </a:graphic>
          </wp:inline>
        </w:drawing>
      </w:r>
    </w:p>
    <w:p w:rsidR="00C166BC" w:rsidRPr="00065F28" w:rsidRDefault="00065F28" w:rsidP="00C166BC">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   System Implementation</w:t>
      </w:r>
    </w:p>
    <w:p w:rsidR="00C166BC" w:rsidRPr="009A014D" w:rsidRDefault="00C166BC" w:rsidP="00354C42">
      <w:pPr>
        <w:pStyle w:val="NoSpacing"/>
        <w:spacing w:line="480" w:lineRule="auto"/>
        <w:ind w:right="29"/>
        <w:jc w:val="both"/>
        <w:rPr>
          <w:rFonts w:ascii="Times New Roman" w:hAnsi="Times New Roman"/>
          <w:color w:val="000000"/>
          <w:sz w:val="24"/>
          <w:szCs w:val="24"/>
        </w:rPr>
      </w:pPr>
      <w:r w:rsidRPr="0088676F">
        <w:rPr>
          <w:rFonts w:ascii="Times New Roman" w:hAnsi="Times New Roman"/>
          <w:color w:val="000000"/>
          <w:sz w:val="24"/>
          <w:szCs w:val="24"/>
        </w:rPr>
        <w:t>This system is a system used to report on design and implementation of a Computerized Immunization Information System. This project is done using C# (Clients-Side) and MYSQL, Wamp Server(Server-side) as back end.</w:t>
      </w:r>
    </w:p>
    <w:p w:rsidR="00C166BC" w:rsidRPr="00065F28" w:rsidRDefault="00065F28" w:rsidP="00C166BC">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1</w:t>
      </w:r>
      <w:r w:rsidRPr="00065F28">
        <w:rPr>
          <w:rFonts w:ascii="Times New Roman" w:hAnsi="Times New Roman"/>
          <w:b/>
          <w:color w:val="000000"/>
          <w:sz w:val="24"/>
          <w:szCs w:val="32"/>
        </w:rPr>
        <w:tab/>
        <w:t>Choice of Programming Language</w:t>
      </w:r>
    </w:p>
    <w:p w:rsidR="00C166BC" w:rsidRPr="0050365D" w:rsidRDefault="00C166BC" w:rsidP="00354C42">
      <w:pPr>
        <w:spacing w:line="360" w:lineRule="auto"/>
        <w:jc w:val="both"/>
        <w:rPr>
          <w:rFonts w:ascii="Times New Roman" w:hAnsi="Times New Roman"/>
          <w:sz w:val="24"/>
          <w:szCs w:val="24"/>
        </w:rPr>
      </w:pPr>
      <w:r>
        <w:rPr>
          <w:rFonts w:ascii="Times New Roman" w:hAnsi="Times New Roman"/>
          <w:sz w:val="24"/>
          <w:szCs w:val="24"/>
        </w:rPr>
        <w:t>The application is designed using 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r>
          <w:rPr>
            <w:rFonts w:ascii="Times New Roman" w:hAnsi="Times New Roman"/>
            <w:sz w:val="24"/>
            <w:szCs w:val="24"/>
          </w:rPr>
          <w:t xml:space="preserve"> </w:t>
        </w:r>
      </w:smartTag>
      <w:r w:rsidRPr="0050365D">
        <w:rPr>
          <w:rFonts w:ascii="Times New Roman" w:hAnsi="Times New Roman"/>
          <w:sz w:val="24"/>
          <w:szCs w:val="24"/>
        </w:rPr>
        <w:t>WampServer 2.0 application.</w:t>
      </w:r>
    </w:p>
    <w:p w:rsidR="00C166BC" w:rsidRPr="0050365D" w:rsidRDefault="00C166BC" w:rsidP="00C166BC">
      <w:pPr>
        <w:spacing w:line="360" w:lineRule="auto"/>
        <w:jc w:val="both"/>
        <w:rPr>
          <w:rFonts w:ascii="Times New Roman" w:hAnsi="Times New Roman"/>
          <w:sz w:val="24"/>
          <w:szCs w:val="24"/>
        </w:rPr>
      </w:pPr>
      <w:r w:rsidRPr="0050365D">
        <w:rPr>
          <w:rFonts w:ascii="Times New Roman" w:hAnsi="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C166BC" w:rsidRPr="00065F28" w:rsidRDefault="00065F28" w:rsidP="00C166BC">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2</w:t>
      </w:r>
      <w:r w:rsidRPr="00065F28">
        <w:rPr>
          <w:rFonts w:ascii="Times New Roman" w:hAnsi="Times New Roman"/>
          <w:b/>
          <w:color w:val="000000"/>
          <w:sz w:val="24"/>
          <w:szCs w:val="32"/>
        </w:rPr>
        <w:tab/>
        <w:t>Hardware Support</w:t>
      </w:r>
    </w:p>
    <w:p w:rsidR="00C166BC" w:rsidRPr="009A014D" w:rsidRDefault="00C166BC" w:rsidP="00354C42">
      <w:pPr>
        <w:spacing w:after="0" w:line="360" w:lineRule="auto"/>
        <w:ind w:right="29"/>
        <w:jc w:val="both"/>
        <w:rPr>
          <w:rFonts w:ascii="Times New Roman" w:hAnsi="Times New Roman"/>
          <w:color w:val="000000"/>
          <w:sz w:val="24"/>
          <w:szCs w:val="28"/>
        </w:rPr>
      </w:pPr>
      <w:r w:rsidRPr="009A014D">
        <w:rPr>
          <w:rFonts w:ascii="Times New Roman" w:hAnsi="Times New Roman"/>
          <w:color w:val="000000"/>
          <w:sz w:val="24"/>
          <w:szCs w:val="28"/>
        </w:rPr>
        <w:t>The requirement for the implementation of this proposed system are the following</w:t>
      </w:r>
    </w:p>
    <w:p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Computer system must have at least 1.7 MhZ speed for the processor.</w:t>
      </w:r>
    </w:p>
    <w:p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 xml:space="preserve">125-512 RAM </w:t>
      </w:r>
    </w:p>
    <w:p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At least 100GB and above hard disc or hard drive</w:t>
      </w:r>
    </w:p>
    <w:p w:rsidR="00C166BC"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 xml:space="preserve">At least Pentium III and above board configuration. </w:t>
      </w:r>
    </w:p>
    <w:p w:rsidR="00C166BC" w:rsidRPr="00065F28" w:rsidRDefault="00065F28" w:rsidP="00C166BC">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3</w:t>
      </w:r>
      <w:r w:rsidRPr="00065F28">
        <w:rPr>
          <w:rFonts w:ascii="Times New Roman" w:hAnsi="Times New Roman"/>
          <w:b/>
          <w:color w:val="000000"/>
          <w:sz w:val="24"/>
          <w:szCs w:val="32"/>
        </w:rPr>
        <w:tab/>
        <w:t>Software Support</w:t>
      </w:r>
    </w:p>
    <w:p w:rsidR="00C166BC" w:rsidRDefault="00C166BC" w:rsidP="00354C42">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The software support for this proposed system include training of staffs and users in order to allow different users to accessed the proposed system.</w:t>
      </w:r>
      <w:r>
        <w:rPr>
          <w:rFonts w:ascii="Times New Roman" w:hAnsi="Times New Roman"/>
          <w:color w:val="000000"/>
          <w:sz w:val="24"/>
          <w:szCs w:val="28"/>
        </w:rPr>
        <w:t xml:space="preserve"> </w:t>
      </w:r>
      <w:r w:rsidRPr="00613E11">
        <w:rPr>
          <w:rFonts w:ascii="Times New Roman" w:hAnsi="Times New Roman"/>
          <w:color w:val="000000"/>
          <w:sz w:val="24"/>
          <w:szCs w:val="28"/>
        </w:rPr>
        <w:t>But to achieved the aims and objective</w:t>
      </w:r>
      <w:r>
        <w:rPr>
          <w:rFonts w:ascii="Times New Roman" w:hAnsi="Times New Roman"/>
          <w:color w:val="000000"/>
          <w:sz w:val="24"/>
          <w:szCs w:val="28"/>
        </w:rPr>
        <w:t xml:space="preserve">s of the study there must be a </w:t>
      </w:r>
      <w:r w:rsidRPr="00613E11">
        <w:rPr>
          <w:rFonts w:ascii="Times New Roman" w:hAnsi="Times New Roman"/>
          <w:color w:val="000000"/>
          <w:sz w:val="24"/>
          <w:szCs w:val="28"/>
        </w:rPr>
        <w:t>Strong AVG antivirus to protect against virus attack e.t.c.</w:t>
      </w:r>
    </w:p>
    <w:p w:rsidR="00C166BC" w:rsidRPr="001048D4" w:rsidRDefault="00C166BC" w:rsidP="00C166BC">
      <w:pPr>
        <w:spacing w:after="0" w:line="360" w:lineRule="auto"/>
        <w:ind w:right="29"/>
        <w:jc w:val="both"/>
        <w:rPr>
          <w:rFonts w:ascii="Times New Roman" w:hAnsi="Times New Roman"/>
          <w:b/>
          <w:color w:val="000000"/>
          <w:sz w:val="12"/>
          <w:szCs w:val="30"/>
        </w:rPr>
      </w:pPr>
    </w:p>
    <w:p w:rsidR="00C166BC" w:rsidRPr="00613E11" w:rsidRDefault="00065F28" w:rsidP="00C166BC">
      <w:pPr>
        <w:spacing w:after="0" w:line="360" w:lineRule="auto"/>
        <w:ind w:right="29"/>
        <w:jc w:val="both"/>
        <w:rPr>
          <w:rFonts w:ascii="Times New Roman" w:hAnsi="Times New Roman"/>
          <w:b/>
          <w:color w:val="000000"/>
          <w:sz w:val="26"/>
          <w:szCs w:val="30"/>
        </w:rPr>
      </w:pPr>
      <w:r w:rsidRPr="00613E11">
        <w:rPr>
          <w:rFonts w:ascii="Times New Roman" w:hAnsi="Times New Roman"/>
          <w:b/>
          <w:color w:val="000000"/>
          <w:sz w:val="26"/>
          <w:szCs w:val="30"/>
        </w:rPr>
        <w:t>4.2.4</w:t>
      </w:r>
      <w:r w:rsidRPr="00613E11">
        <w:rPr>
          <w:rFonts w:ascii="Times New Roman" w:hAnsi="Times New Roman"/>
          <w:b/>
          <w:color w:val="000000"/>
          <w:sz w:val="26"/>
          <w:szCs w:val="30"/>
        </w:rPr>
        <w:tab/>
      </w:r>
      <w:r>
        <w:rPr>
          <w:rFonts w:ascii="Times New Roman" w:hAnsi="Times New Roman"/>
          <w:b/>
          <w:color w:val="000000"/>
          <w:sz w:val="26"/>
          <w:szCs w:val="30"/>
        </w:rPr>
        <w:t xml:space="preserve">Changeover Techniques </w:t>
      </w:r>
    </w:p>
    <w:p w:rsidR="00354C42" w:rsidRPr="00111EDE" w:rsidRDefault="00C166BC" w:rsidP="00C166BC">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The implementation techniques used in the detailed record of the project is with the used of parallel approach techniques which allow the existing and the proposed system to work together concurrently.</w:t>
      </w:r>
    </w:p>
    <w:p w:rsidR="00C166BC" w:rsidRPr="00065F28" w:rsidRDefault="00065F28" w:rsidP="00C166BC">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w:t>
      </w:r>
      <w:r w:rsidRPr="00065F28">
        <w:rPr>
          <w:rFonts w:ascii="Times New Roman" w:hAnsi="Times New Roman"/>
          <w:b/>
          <w:color w:val="000000"/>
          <w:sz w:val="24"/>
          <w:szCs w:val="32"/>
          <w:lang w:val="fr-LU"/>
        </w:rPr>
        <w:tab/>
        <w:t>System Documentation</w:t>
      </w:r>
    </w:p>
    <w:p w:rsidR="00C166BC" w:rsidRPr="00065F28" w:rsidRDefault="00065F28" w:rsidP="00C166BC">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1</w:t>
      </w:r>
      <w:r w:rsidRPr="00065F28">
        <w:rPr>
          <w:rFonts w:ascii="Times New Roman" w:hAnsi="Times New Roman"/>
          <w:b/>
          <w:color w:val="000000"/>
          <w:sz w:val="24"/>
          <w:szCs w:val="32"/>
          <w:lang w:val="fr-LU"/>
        </w:rPr>
        <w:tab/>
        <w:t>Program Documentation</w:t>
      </w:r>
    </w:p>
    <w:p w:rsidR="00C166BC" w:rsidRPr="009A014D" w:rsidRDefault="00C166BC" w:rsidP="00C166BC">
      <w:pPr>
        <w:spacing w:after="0" w:line="360" w:lineRule="auto"/>
        <w:ind w:right="29"/>
        <w:jc w:val="both"/>
        <w:rPr>
          <w:rFonts w:ascii="Times New Roman" w:hAnsi="Times New Roman"/>
          <w:color w:val="000000"/>
          <w:sz w:val="24"/>
          <w:szCs w:val="24"/>
          <w:lang w:val="fr-LU"/>
        </w:rPr>
      </w:pPr>
      <w:r w:rsidRPr="009A014D">
        <w:rPr>
          <w:rFonts w:ascii="Times New Roman" w:hAnsi="Times New Roman"/>
          <w:color w:val="000000"/>
          <w:sz w:val="24"/>
          <w:szCs w:val="24"/>
          <w:lang w:val="fr-LU"/>
        </w:rPr>
        <w:t>Program documentation includes:</w:t>
      </w:r>
    </w:p>
    <w:p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Installing Wamp server to allow easy communication of the proposed system.</w:t>
      </w:r>
    </w:p>
    <w:p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Installing C# application</w:t>
      </w:r>
    </w:p>
    <w:p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Open C# and implement the program</w:t>
      </w:r>
    </w:p>
    <w:p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Open wamp server local host to implement the database</w:t>
      </w:r>
    </w:p>
    <w:p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Locate the project by Browsing through the projects using the Local Host</w:t>
      </w:r>
    </w:p>
    <w:p w:rsidR="00C166BC" w:rsidRPr="00065F28" w:rsidRDefault="00065F28" w:rsidP="00C166BC">
      <w:pPr>
        <w:tabs>
          <w:tab w:val="left" w:pos="720"/>
          <w:tab w:val="left" w:pos="8001"/>
        </w:tabs>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3.2</w:t>
      </w:r>
      <w:r w:rsidRPr="00065F28">
        <w:rPr>
          <w:rFonts w:ascii="Times New Roman" w:hAnsi="Times New Roman"/>
          <w:b/>
          <w:color w:val="000000"/>
          <w:sz w:val="24"/>
          <w:szCs w:val="32"/>
        </w:rPr>
        <w:tab/>
        <w:t>Operating The System</w:t>
      </w:r>
    </w:p>
    <w:p w:rsidR="00C166BC" w:rsidRPr="00613E11" w:rsidRDefault="00C166BC" w:rsidP="00354C42">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efo</w:t>
      </w:r>
      <w:r>
        <w:rPr>
          <w:rFonts w:ascii="Times New Roman" w:hAnsi="Times New Roman"/>
          <w:color w:val="000000"/>
          <w:sz w:val="24"/>
          <w:szCs w:val="28"/>
        </w:rPr>
        <w:t>re this project work can be use, if required</w:t>
      </w:r>
      <w:r w:rsidRPr="00613E11">
        <w:rPr>
          <w:rFonts w:ascii="Times New Roman" w:hAnsi="Times New Roman"/>
          <w:color w:val="000000"/>
          <w:sz w:val="24"/>
          <w:szCs w:val="28"/>
        </w:rPr>
        <w:t xml:space="preserve"> the user to be oriented by the programmer, therefore will enable the user to be familiar with the modules contains in the program and the function of each modules are expected to be explained in details by the programmer. Before the running of the program it has to be install on a PC and launched by the user, then continue all orientated modules.</w:t>
      </w:r>
    </w:p>
    <w:p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rsidR="00C166BC" w:rsidRPr="00065F28" w:rsidRDefault="00065F28" w:rsidP="00C166BC">
      <w:pPr>
        <w:tabs>
          <w:tab w:val="left" w:pos="720"/>
          <w:tab w:val="left" w:pos="8001"/>
        </w:tabs>
        <w:spacing w:after="0" w:line="360" w:lineRule="auto"/>
        <w:ind w:right="29"/>
        <w:jc w:val="both"/>
        <w:rPr>
          <w:rFonts w:ascii="Times New Roman" w:hAnsi="Times New Roman"/>
          <w:b/>
          <w:color w:val="000000"/>
          <w:szCs w:val="28"/>
        </w:rPr>
      </w:pPr>
      <w:r w:rsidRPr="00065F28">
        <w:rPr>
          <w:rFonts w:ascii="Times New Roman" w:hAnsi="Times New Roman"/>
          <w:b/>
          <w:color w:val="000000"/>
          <w:sz w:val="24"/>
          <w:szCs w:val="32"/>
        </w:rPr>
        <w:t>4.3.3</w:t>
      </w:r>
      <w:r w:rsidRPr="00065F28">
        <w:rPr>
          <w:rFonts w:ascii="Times New Roman" w:hAnsi="Times New Roman"/>
          <w:b/>
          <w:color w:val="000000"/>
          <w:sz w:val="24"/>
          <w:szCs w:val="32"/>
        </w:rPr>
        <w:tab/>
        <w:t>Maintaining The System</w:t>
      </w:r>
      <w:r w:rsidRPr="00065F28">
        <w:rPr>
          <w:rFonts w:ascii="Times New Roman" w:hAnsi="Times New Roman"/>
          <w:b/>
          <w:color w:val="000000"/>
          <w:szCs w:val="28"/>
        </w:rPr>
        <w:t xml:space="preserve"> </w:t>
      </w:r>
    </w:p>
    <w:p w:rsidR="00C166BC" w:rsidRPr="00613E11" w:rsidRDefault="00C166BC" w:rsidP="00C166BC">
      <w:pPr>
        <w:tabs>
          <w:tab w:val="left" w:pos="720"/>
          <w:tab w:val="left" w:pos="8001"/>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Maintenance is any activities carried out after the implementation of the new system to make sure that the system is correctly and constant running. This can be any of the following types of maintenance.</w:t>
      </w:r>
    </w:p>
    <w:p w:rsidR="00C166BC" w:rsidRPr="00613E11" w:rsidRDefault="00C166BC" w:rsidP="00C166BC">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a)</w:t>
      </w:r>
      <w:r w:rsidRPr="00613E11">
        <w:rPr>
          <w:rFonts w:ascii="Times New Roman" w:hAnsi="Times New Roman"/>
          <w:color w:val="000000"/>
          <w:sz w:val="24"/>
          <w:szCs w:val="28"/>
        </w:rPr>
        <w:tab/>
        <w:t xml:space="preserve">Corrective maintenance: This is done to correct and defect that </w:t>
      </w:r>
      <w:r w:rsidRPr="00613E11">
        <w:rPr>
          <w:rFonts w:ascii="Times New Roman" w:hAnsi="Times New Roman"/>
          <w:color w:val="000000"/>
          <w:sz w:val="24"/>
          <w:szCs w:val="28"/>
        </w:rPr>
        <w:tab/>
        <w:t xml:space="preserve">discover in </w:t>
      </w:r>
      <w:r w:rsidRPr="00613E11">
        <w:rPr>
          <w:rFonts w:ascii="Times New Roman" w:hAnsi="Times New Roman"/>
          <w:color w:val="000000"/>
          <w:sz w:val="24"/>
          <w:szCs w:val="28"/>
        </w:rPr>
        <w:tab/>
        <w:t xml:space="preserve">the course of using the new system to keep the </w:t>
      </w:r>
      <w:r w:rsidRPr="00613E11">
        <w:rPr>
          <w:rFonts w:ascii="Times New Roman" w:hAnsi="Times New Roman"/>
          <w:color w:val="000000"/>
          <w:sz w:val="24"/>
          <w:szCs w:val="28"/>
        </w:rPr>
        <w:tab/>
        <w:t>system in tune with day to day function.</w:t>
      </w:r>
    </w:p>
    <w:p w:rsidR="00C166BC" w:rsidRPr="00613E11" w:rsidRDefault="00C166BC" w:rsidP="00C166BC">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w:t>
      </w:r>
      <w:r w:rsidRPr="00613E11">
        <w:rPr>
          <w:rFonts w:ascii="Times New Roman" w:hAnsi="Times New Roman"/>
          <w:color w:val="000000"/>
          <w:sz w:val="24"/>
          <w:szCs w:val="28"/>
        </w:rPr>
        <w:tab/>
        <w:t xml:space="preserve">Adaptive maintenance: This is done to make sure that the </w:t>
      </w:r>
      <w:r w:rsidRPr="00613E11">
        <w:rPr>
          <w:rFonts w:ascii="Times New Roman" w:hAnsi="Times New Roman"/>
          <w:color w:val="000000"/>
          <w:sz w:val="24"/>
          <w:szCs w:val="28"/>
        </w:rPr>
        <w:tab/>
        <w:t xml:space="preserve">system is not obsolete and adapt to any new systems of </w:t>
      </w:r>
      <w:r w:rsidRPr="00613E11">
        <w:rPr>
          <w:rFonts w:ascii="Times New Roman" w:hAnsi="Times New Roman"/>
          <w:color w:val="000000"/>
          <w:sz w:val="24"/>
          <w:szCs w:val="28"/>
        </w:rPr>
        <w:tab/>
        <w:t>technology.</w:t>
      </w:r>
    </w:p>
    <w:p w:rsidR="00C166BC" w:rsidRPr="00613E11" w:rsidRDefault="00C166BC" w:rsidP="00C166BC">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c)</w:t>
      </w:r>
      <w:r w:rsidRPr="00613E11">
        <w:rPr>
          <w:rFonts w:ascii="Times New Roman" w:hAnsi="Times New Roman"/>
          <w:color w:val="000000"/>
          <w:sz w:val="24"/>
          <w:szCs w:val="28"/>
        </w:rPr>
        <w:tab/>
        <w:t>Preventive Maintenance: This is a k</w:t>
      </w:r>
      <w:r>
        <w:rPr>
          <w:rFonts w:ascii="Times New Roman" w:hAnsi="Times New Roman"/>
          <w:color w:val="000000"/>
          <w:sz w:val="24"/>
          <w:szCs w:val="28"/>
        </w:rPr>
        <w:t xml:space="preserve">ind of maintenance adopted </w:t>
      </w:r>
      <w:r>
        <w:rPr>
          <w:rFonts w:ascii="Times New Roman" w:hAnsi="Times New Roman"/>
          <w:color w:val="000000"/>
          <w:sz w:val="24"/>
          <w:szCs w:val="28"/>
        </w:rPr>
        <w:tab/>
        <w:t xml:space="preserve">for </w:t>
      </w:r>
      <w:r w:rsidRPr="00613E11">
        <w:rPr>
          <w:rFonts w:ascii="Times New Roman" w:hAnsi="Times New Roman"/>
          <w:color w:val="000000"/>
          <w:sz w:val="24"/>
          <w:szCs w:val="28"/>
        </w:rPr>
        <w:t xml:space="preserve">continuous improvement in new system without waiting for </w:t>
      </w:r>
      <w:r w:rsidRPr="00613E11">
        <w:rPr>
          <w:rFonts w:ascii="Times New Roman" w:hAnsi="Times New Roman"/>
          <w:color w:val="000000"/>
          <w:sz w:val="24"/>
          <w:szCs w:val="28"/>
        </w:rPr>
        <w:tab/>
        <w:t>the failure to occur or for the user</w:t>
      </w:r>
      <w:r>
        <w:rPr>
          <w:rFonts w:ascii="Times New Roman" w:hAnsi="Times New Roman"/>
          <w:color w:val="000000"/>
          <w:sz w:val="24"/>
          <w:szCs w:val="28"/>
        </w:rPr>
        <w:t xml:space="preserve"> to change. This is adopted to </w:t>
      </w:r>
      <w:r w:rsidRPr="00613E11">
        <w:rPr>
          <w:rFonts w:ascii="Times New Roman" w:hAnsi="Times New Roman"/>
          <w:color w:val="000000"/>
          <w:sz w:val="24"/>
          <w:szCs w:val="28"/>
        </w:rPr>
        <w:t>prevent the occurrence of failure.</w:t>
      </w:r>
    </w:p>
    <w:p w:rsidR="00C166BC" w:rsidRDefault="00C166BC">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t>CHAPTER FIVE</w:t>
      </w:r>
    </w:p>
    <w:p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t>References</w:t>
      </w:r>
    </w:p>
    <w:p w:rsidR="002A5DDD" w:rsidRPr="002A5DDD" w:rsidRDefault="002A5DDD" w:rsidP="002A5DDD">
      <w:pPr>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51). doi: 10.1109/INTECH53517.2022.00014</w:t>
      </w:r>
    </w:p>
    <w:p w:rsidR="002A5DDD" w:rsidRPr="002A5DDD" w:rsidRDefault="002A5DDD" w:rsidP="002A5DDD">
      <w:pPr>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E Access, 10, 10091-10111. doi:</w:t>
      </w:r>
      <w:r>
        <w:rPr>
          <w:rFonts w:ascii="Times New Roman" w:hAnsi="Times New Roman"/>
          <w:sz w:val="24"/>
        </w:rPr>
        <w:tab/>
      </w:r>
      <w:r w:rsidRPr="002A5DDD">
        <w:rPr>
          <w:rFonts w:ascii="Times New Roman" w:hAnsi="Times New Roman"/>
          <w:sz w:val="24"/>
        </w:rPr>
        <w:t>10.1109/ACCESS.2022.3078747</w:t>
      </w:r>
    </w:p>
    <w:p w:rsidR="002A5DDD" w:rsidRPr="002A5DDD" w:rsidRDefault="002A5DDD" w:rsidP="002A5DDD">
      <w:pPr>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rsidR="002A5DDD" w:rsidRPr="002A5DDD" w:rsidRDefault="002A5DDD" w:rsidP="002A5DDD">
      <w:pPr>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rsidR="002A5DDD" w:rsidRPr="002A5DDD" w:rsidRDefault="002A5DDD" w:rsidP="002A5DDD">
      <w:pPr>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rsidR="002A5DDD" w:rsidRPr="002A5DDD" w:rsidRDefault="002A5DDD" w:rsidP="002A5DDD">
      <w:pPr>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rsidR="002A5DDD" w:rsidRPr="002A5DDD" w:rsidRDefault="002A5DDD" w:rsidP="002A5DDD">
      <w:pPr>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rsidR="002A5DDD" w:rsidRPr="002A5DDD" w:rsidRDefault="002A5DDD" w:rsidP="002A5DDD">
      <w:pPr>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Interaction (ACHI) (pp. 39-43). doi: 10.1145/3449726.3449745</w:t>
      </w:r>
    </w:p>
    <w:p w:rsidR="002A5DDD" w:rsidRPr="002A5DDD" w:rsidRDefault="002A5DDD" w:rsidP="002A5DDD">
      <w:pPr>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rsidR="002A5DDD" w:rsidRPr="002A5DDD" w:rsidRDefault="002A5DDD" w:rsidP="002A5DDD">
      <w:pPr>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rsidR="002A5DDD" w:rsidRPr="002A5DDD" w:rsidRDefault="002A5DDD" w:rsidP="002A5DDD">
      <w:pPr>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rsidR="002A5DDD" w:rsidRPr="002A5DDD" w:rsidRDefault="002A5DDD" w:rsidP="002A5DDD">
      <w:pPr>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rsidR="002A5DDD" w:rsidRPr="002A5DDD" w:rsidRDefault="002A5DDD" w:rsidP="002A5DDD">
      <w:pPr>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rsidR="002A5DDD" w:rsidRPr="002A5DDD" w:rsidRDefault="002A5DDD" w:rsidP="002A5DDD">
      <w:pPr>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rsidR="002A5DDD" w:rsidRPr="002A5DDD" w:rsidRDefault="002A5DDD" w:rsidP="002A5DDD">
      <w:pPr>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111EDE">
      <w:footerReference w:type="default" r:id="rId14"/>
      <w:pgSz w:w="12240" w:h="15840"/>
      <w:pgMar w:top="1440" w:right="1440" w:bottom="1440" w:left="1440" w:header="720" w:footer="32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13AF" w:rsidRDefault="001B13AF" w:rsidP="003C341D">
      <w:pPr>
        <w:spacing w:after="0" w:line="240" w:lineRule="auto"/>
      </w:pPr>
      <w:r>
        <w:separator/>
      </w:r>
    </w:p>
  </w:endnote>
  <w:endnote w:type="continuationSeparator" w:id="0">
    <w:p w:rsidR="001B13AF" w:rsidRDefault="001B13AF"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750914"/>
      <w:docPartObj>
        <w:docPartGallery w:val="Page Numbers (Bottom of Page)"/>
        <w:docPartUnique/>
      </w:docPartObj>
    </w:sdtPr>
    <w:sdtEndPr>
      <w:rPr>
        <w:noProof/>
      </w:rPr>
    </w:sdtEndPr>
    <w:sdtContent>
      <w:p w:rsidR="008D1F95" w:rsidRDefault="008D1F95">
        <w:pPr>
          <w:pStyle w:val="Footer"/>
          <w:jc w:val="center"/>
        </w:pPr>
        <w:r>
          <w:fldChar w:fldCharType="begin"/>
        </w:r>
        <w:r>
          <w:instrText xml:space="preserve"> PAGE   \* MERGEFORMAT </w:instrText>
        </w:r>
        <w:r>
          <w:fldChar w:fldCharType="separate"/>
        </w:r>
        <w:r w:rsidR="001B13AF">
          <w:rPr>
            <w:noProof/>
          </w:rPr>
          <w:t>1</w:t>
        </w:r>
        <w:r>
          <w:rPr>
            <w:noProof/>
          </w:rPr>
          <w:fldChar w:fldCharType="end"/>
        </w:r>
      </w:p>
    </w:sdtContent>
  </w:sdt>
  <w:p w:rsidR="008D1F95" w:rsidRDefault="008D1F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13AF" w:rsidRDefault="001B13AF" w:rsidP="003C341D">
      <w:pPr>
        <w:spacing w:after="0" w:line="240" w:lineRule="auto"/>
      </w:pPr>
      <w:r>
        <w:separator/>
      </w:r>
    </w:p>
  </w:footnote>
  <w:footnote w:type="continuationSeparator" w:id="0">
    <w:p w:rsidR="001B13AF" w:rsidRDefault="001B13AF" w:rsidP="003C34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8">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0"/>
  </w:num>
  <w:num w:numId="4">
    <w:abstractNumId w:val="1"/>
  </w:num>
  <w:num w:numId="5">
    <w:abstractNumId w:val="12"/>
  </w:num>
  <w:num w:numId="6">
    <w:abstractNumId w:val="16"/>
  </w:num>
  <w:num w:numId="7">
    <w:abstractNumId w:val="9"/>
  </w:num>
  <w:num w:numId="8">
    <w:abstractNumId w:val="19"/>
  </w:num>
  <w:num w:numId="9">
    <w:abstractNumId w:val="8"/>
  </w:num>
  <w:num w:numId="10">
    <w:abstractNumId w:val="6"/>
  </w:num>
  <w:num w:numId="11">
    <w:abstractNumId w:val="5"/>
  </w:num>
  <w:num w:numId="12">
    <w:abstractNumId w:val="13"/>
  </w:num>
  <w:num w:numId="13">
    <w:abstractNumId w:val="7"/>
  </w:num>
  <w:num w:numId="14">
    <w:abstractNumId w:val="0"/>
  </w:num>
  <w:num w:numId="15">
    <w:abstractNumId w:val="10"/>
  </w:num>
  <w:num w:numId="16">
    <w:abstractNumId w:val="4"/>
  </w:num>
  <w:num w:numId="17">
    <w:abstractNumId w:val="2"/>
  </w:num>
  <w:num w:numId="18">
    <w:abstractNumId w:val="14"/>
  </w:num>
  <w:num w:numId="19">
    <w:abstractNumId w:val="3"/>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2NzC1NDA3MTIwsTRQ0lEKTi0uzszPAymwqAUAFEsJeSwAAAA="/>
  </w:docVars>
  <w:rsids>
    <w:rsidRoot w:val="00696AA6"/>
    <w:rsid w:val="00064A87"/>
    <w:rsid w:val="00065F28"/>
    <w:rsid w:val="000A445B"/>
    <w:rsid w:val="00111EDE"/>
    <w:rsid w:val="00181572"/>
    <w:rsid w:val="001B13AF"/>
    <w:rsid w:val="001C5466"/>
    <w:rsid w:val="00231D14"/>
    <w:rsid w:val="002A5DDD"/>
    <w:rsid w:val="00354C42"/>
    <w:rsid w:val="003C341D"/>
    <w:rsid w:val="00487F0B"/>
    <w:rsid w:val="004B075C"/>
    <w:rsid w:val="004B170D"/>
    <w:rsid w:val="004E0A96"/>
    <w:rsid w:val="005C6F0B"/>
    <w:rsid w:val="005E250C"/>
    <w:rsid w:val="005F48C2"/>
    <w:rsid w:val="00630239"/>
    <w:rsid w:val="006419A9"/>
    <w:rsid w:val="00696AA6"/>
    <w:rsid w:val="006B69CA"/>
    <w:rsid w:val="006C04B4"/>
    <w:rsid w:val="006E47B6"/>
    <w:rsid w:val="00741ECB"/>
    <w:rsid w:val="00773691"/>
    <w:rsid w:val="00864444"/>
    <w:rsid w:val="00865ACB"/>
    <w:rsid w:val="008949E4"/>
    <w:rsid w:val="00894E89"/>
    <w:rsid w:val="008B1BBD"/>
    <w:rsid w:val="008D1F95"/>
    <w:rsid w:val="008D572E"/>
    <w:rsid w:val="00925B15"/>
    <w:rsid w:val="009554D8"/>
    <w:rsid w:val="009F1690"/>
    <w:rsid w:val="00A02880"/>
    <w:rsid w:val="00A05879"/>
    <w:rsid w:val="00A47362"/>
    <w:rsid w:val="00AE4B71"/>
    <w:rsid w:val="00B34FCD"/>
    <w:rsid w:val="00BA1B11"/>
    <w:rsid w:val="00C166BC"/>
    <w:rsid w:val="00D26B96"/>
    <w:rsid w:val="00D525F0"/>
    <w:rsid w:val="00D566B7"/>
    <w:rsid w:val="00D76619"/>
    <w:rsid w:val="00D9048F"/>
    <w:rsid w:val="00DA088E"/>
    <w:rsid w:val="00DB3CCE"/>
    <w:rsid w:val="00DC75B2"/>
    <w:rsid w:val="00E02F1B"/>
    <w:rsid w:val="00E469AC"/>
    <w:rsid w:val="00E91AC9"/>
    <w:rsid w:val="00ED2E67"/>
    <w:rsid w:val="00EF7C9C"/>
    <w:rsid w:val="00F377CB"/>
    <w:rsid w:val="00F717D6"/>
    <w:rsid w:val="00F73765"/>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9</TotalTime>
  <Pages>31</Pages>
  <Words>6915</Words>
  <Characters>3941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40</cp:revision>
  <cp:lastPrinted>2025-06-16T11:07:00Z</cp:lastPrinted>
  <dcterms:created xsi:type="dcterms:W3CDTF">2021-07-29T00:28:00Z</dcterms:created>
  <dcterms:modified xsi:type="dcterms:W3CDTF">2025-06-18T20:22:00Z</dcterms:modified>
</cp:coreProperties>
</file>